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2D741" w14:textId="4898B4ED" w:rsidR="00A5176A" w:rsidRPr="004B1837" w:rsidRDefault="004B1837" w:rsidP="004B1837">
      <w:pPr>
        <w:bidi/>
        <w:rPr>
          <w:rFonts w:asciiTheme="majorBidi" w:hAnsiTheme="majorBidi" w:cstheme="majorBidi"/>
          <w:b/>
          <w:bCs/>
        </w:rPr>
      </w:pPr>
      <w:bookmarkStart w:id="0" w:name="_GoBack"/>
      <w:bookmarkEnd w:id="0"/>
      <w:r w:rsidRPr="004B1837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11DEEB32" wp14:editId="1F8788D2">
            <wp:simplePos x="0" y="0"/>
            <wp:positionH relativeFrom="column">
              <wp:posOffset>-465203</wp:posOffset>
            </wp:positionH>
            <wp:positionV relativeFrom="paragraph">
              <wp:posOffset>107</wp:posOffset>
            </wp:positionV>
            <wp:extent cx="1906270" cy="732790"/>
            <wp:effectExtent l="0" t="0" r="0" b="1905"/>
            <wp:wrapTight wrapText="bothSides">
              <wp:wrapPolygon edited="0">
                <wp:start x="0" y="0"/>
                <wp:lineTo x="0" y="20776"/>
                <wp:lineTo x="19859" y="20776"/>
                <wp:lineTo x="20075" y="20776"/>
                <wp:lineTo x="21370" y="18530"/>
                <wp:lineTo x="2137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732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1837">
        <w:rPr>
          <w:rFonts w:asciiTheme="majorBidi" w:hAnsiTheme="majorBidi" w:cstheme="majorBidi" w:hint="cs"/>
          <w:b/>
          <w:bCs/>
          <w:rtl/>
        </w:rPr>
        <w:t>جامعة الملك سعود</w:t>
      </w:r>
    </w:p>
    <w:p w14:paraId="6DDF5F15" w14:textId="08872F8E" w:rsidR="004E6FB2" w:rsidRPr="004B1837" w:rsidRDefault="004B1837" w:rsidP="004B1837">
      <w:pPr>
        <w:bidi/>
        <w:rPr>
          <w:rFonts w:asciiTheme="majorBidi" w:hAnsiTheme="majorBidi" w:cstheme="majorBidi"/>
          <w:b/>
          <w:bCs/>
          <w:rtl/>
        </w:rPr>
      </w:pPr>
      <w:r w:rsidRPr="004B1837">
        <w:rPr>
          <w:rFonts w:asciiTheme="majorBidi" w:hAnsiTheme="majorBidi" w:cstheme="majorBidi" w:hint="cs"/>
          <w:b/>
          <w:bCs/>
          <w:rtl/>
        </w:rPr>
        <w:t>عمادة الدراسات العليا</w:t>
      </w:r>
    </w:p>
    <w:p w14:paraId="7F59FA64" w14:textId="457C320B" w:rsidR="004B1837" w:rsidRPr="004B1837" w:rsidRDefault="004B1837" w:rsidP="004B1837">
      <w:pPr>
        <w:bidi/>
        <w:rPr>
          <w:rFonts w:asciiTheme="majorBidi" w:hAnsiTheme="majorBidi" w:cstheme="majorBidi"/>
          <w:b/>
          <w:bCs/>
          <w:rtl/>
        </w:rPr>
      </w:pPr>
      <w:r w:rsidRPr="004B1837">
        <w:rPr>
          <w:rFonts w:asciiTheme="majorBidi" w:hAnsiTheme="majorBidi" w:cstheme="majorBidi" w:hint="cs"/>
          <w:b/>
          <w:bCs/>
          <w:rtl/>
        </w:rPr>
        <w:t xml:space="preserve">كلية العلوم </w:t>
      </w:r>
      <w:r w:rsidRPr="004B1837">
        <w:rPr>
          <w:rFonts w:asciiTheme="majorBidi" w:hAnsiTheme="majorBidi" w:cstheme="majorBidi"/>
          <w:b/>
          <w:bCs/>
          <w:rtl/>
        </w:rPr>
        <w:t>–</w:t>
      </w:r>
      <w:r w:rsidRPr="004B1837">
        <w:rPr>
          <w:rFonts w:asciiTheme="majorBidi" w:hAnsiTheme="majorBidi" w:cstheme="majorBidi" w:hint="cs"/>
          <w:b/>
          <w:bCs/>
          <w:rtl/>
        </w:rPr>
        <w:t xml:space="preserve"> قسم الفيزياء</w:t>
      </w:r>
    </w:p>
    <w:p w14:paraId="637FEB89" w14:textId="77777777" w:rsidR="004E6FB2" w:rsidRPr="0071261B" w:rsidRDefault="004E6FB2" w:rsidP="004E6FB2">
      <w:pPr>
        <w:bidi/>
        <w:jc w:val="center"/>
        <w:rPr>
          <w:rFonts w:asciiTheme="majorBidi" w:hAnsiTheme="majorBidi" w:cstheme="majorBidi"/>
          <w:b/>
          <w:bCs/>
          <w:sz w:val="52"/>
          <w:szCs w:val="52"/>
          <w:rtl/>
        </w:rPr>
      </w:pPr>
    </w:p>
    <w:p w14:paraId="4413F366" w14:textId="2D4FA529" w:rsidR="00C5616F" w:rsidRPr="0071261B" w:rsidRDefault="00C5616F" w:rsidP="004E6FB2">
      <w:pPr>
        <w:bidi/>
        <w:jc w:val="center"/>
        <w:rPr>
          <w:rFonts w:asciiTheme="majorBidi" w:hAnsiTheme="majorBidi" w:cstheme="majorBidi"/>
          <w:b/>
          <w:bCs/>
          <w:sz w:val="52"/>
          <w:szCs w:val="52"/>
          <w:rtl/>
        </w:rPr>
      </w:pPr>
      <w:r w:rsidRPr="0071261B">
        <w:rPr>
          <w:rFonts w:asciiTheme="majorBidi" w:hAnsiTheme="majorBidi" w:cstheme="majorBidi"/>
          <w:b/>
          <w:bCs/>
          <w:sz w:val="52"/>
          <w:szCs w:val="52"/>
          <w:rtl/>
        </w:rPr>
        <w:t>الإطار العام لخطة البحث</w:t>
      </w:r>
    </w:p>
    <w:p w14:paraId="69E8406D" w14:textId="0554CD09" w:rsidR="00C5616F" w:rsidRPr="0071261B" w:rsidRDefault="00C5616F" w:rsidP="00C5616F">
      <w:pPr>
        <w:bidi/>
        <w:rPr>
          <w:rFonts w:asciiTheme="majorBidi" w:hAnsiTheme="majorBidi" w:cstheme="majorBidi"/>
          <w:sz w:val="36"/>
          <w:szCs w:val="36"/>
          <w:rtl/>
        </w:rPr>
      </w:pPr>
    </w:p>
    <w:p w14:paraId="30E7AA69" w14:textId="2C2B9DAC" w:rsidR="00C5616F" w:rsidRDefault="00C5616F" w:rsidP="00C5616F">
      <w:pPr>
        <w:pStyle w:val="a3"/>
        <w:numPr>
          <w:ilvl w:val="0"/>
          <w:numId w:val="4"/>
        </w:numPr>
        <w:bidi/>
        <w:rPr>
          <w:rFonts w:asciiTheme="majorBidi" w:hAnsiTheme="majorBidi" w:cstheme="majorBidi"/>
          <w:b/>
          <w:bCs/>
          <w:sz w:val="36"/>
          <w:szCs w:val="36"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معلومات عن الطالب</w:t>
      </w:r>
    </w:p>
    <w:p w14:paraId="204C8E94" w14:textId="77777777" w:rsidR="005F726E" w:rsidRPr="005F726E" w:rsidRDefault="005F726E" w:rsidP="005F726E">
      <w:pPr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50C164EE" w14:textId="7FB4A003" w:rsidR="00C5616F" w:rsidRPr="0071261B" w:rsidRDefault="00C5616F" w:rsidP="002558E1">
      <w:pPr>
        <w:bidi/>
        <w:rPr>
          <w:rFonts w:asciiTheme="majorBidi" w:hAnsiTheme="majorBidi" w:cstheme="majorBidi"/>
          <w:sz w:val="36"/>
          <w:szCs w:val="36"/>
          <w:rtl/>
        </w:rPr>
      </w:pPr>
      <w:r w:rsidRPr="0071261B">
        <w:rPr>
          <w:rFonts w:asciiTheme="majorBidi" w:hAnsiTheme="majorBidi" w:cstheme="majorBidi"/>
          <w:sz w:val="36"/>
          <w:szCs w:val="36"/>
          <w:rtl/>
        </w:rPr>
        <w:t>اسم الطالب:</w:t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  <w:t xml:space="preserve">رقمه: </w:t>
      </w:r>
      <w:r w:rsidR="002558E1">
        <w:rPr>
          <w:rFonts w:asciiTheme="majorBidi" w:hAnsiTheme="majorBidi" w:cstheme="majorBidi"/>
          <w:sz w:val="36"/>
          <w:szCs w:val="36"/>
          <w:rtl/>
        </w:rPr>
        <w:tab/>
      </w:r>
      <w:r w:rsidR="002558E1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>القسم:</w:t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</w:p>
    <w:p w14:paraId="79B11701" w14:textId="4F6BA0A1" w:rsidR="00C5616F" w:rsidRPr="0071261B" w:rsidRDefault="00C5616F" w:rsidP="002558E1">
      <w:pPr>
        <w:bidi/>
        <w:rPr>
          <w:rFonts w:asciiTheme="majorBidi" w:hAnsiTheme="majorBidi" w:cstheme="majorBidi"/>
          <w:sz w:val="36"/>
          <w:szCs w:val="36"/>
          <w:rtl/>
        </w:rPr>
      </w:pPr>
      <w:r w:rsidRPr="0071261B">
        <w:rPr>
          <w:rFonts w:asciiTheme="majorBidi" w:hAnsiTheme="majorBidi" w:cstheme="majorBidi"/>
          <w:sz w:val="36"/>
          <w:szCs w:val="36"/>
          <w:rtl/>
        </w:rPr>
        <w:t>تاريخ إلتحاقه بالبرنامج (</w:t>
      </w:r>
      <w:r w:rsidRPr="0071261B">
        <w:rPr>
          <w:rFonts w:asciiTheme="majorBidi" w:hAnsiTheme="majorBidi" w:cstheme="majorBidi"/>
          <w:sz w:val="36"/>
          <w:szCs w:val="36"/>
          <w:u w:val="single"/>
          <w:rtl/>
        </w:rPr>
        <w:t>ماجستير</w:t>
      </w:r>
      <w:r w:rsidRPr="0071261B">
        <w:rPr>
          <w:rFonts w:asciiTheme="majorBidi" w:hAnsiTheme="majorBidi" w:cstheme="majorBidi"/>
          <w:sz w:val="36"/>
          <w:szCs w:val="36"/>
          <w:rtl/>
        </w:rPr>
        <w:t>/دكتوراة):</w:t>
      </w:r>
      <w:r w:rsidR="0054007C" w:rsidRPr="0071261B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</w:p>
    <w:p w14:paraId="77F609EF" w14:textId="756CCBCF" w:rsidR="004E6FB2" w:rsidRPr="0071261B" w:rsidRDefault="004E6FB2" w:rsidP="002558E1">
      <w:pPr>
        <w:bidi/>
        <w:rPr>
          <w:rFonts w:asciiTheme="majorBidi" w:hAnsiTheme="majorBidi" w:cstheme="majorBidi"/>
          <w:sz w:val="36"/>
          <w:szCs w:val="36"/>
          <w:rtl/>
        </w:rPr>
      </w:pPr>
      <w:r w:rsidRPr="0071261B">
        <w:rPr>
          <w:rFonts w:asciiTheme="majorBidi" w:hAnsiTheme="majorBidi" w:cstheme="majorBidi"/>
          <w:sz w:val="36"/>
          <w:szCs w:val="36"/>
          <w:rtl/>
        </w:rPr>
        <w:t>عدد الساعات المقررة التي إجتازها الطالب:</w:t>
      </w:r>
      <w:r w:rsidR="002558E1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  <w:t xml:space="preserve">المعدل التراكمي: </w:t>
      </w:r>
      <w:r w:rsidR="002558E1">
        <w:rPr>
          <w:rFonts w:asciiTheme="majorBidi" w:hAnsiTheme="majorBidi" w:cstheme="majorBidi"/>
          <w:sz w:val="36"/>
          <w:szCs w:val="36"/>
          <w:rtl/>
        </w:rPr>
        <w:tab/>
      </w:r>
    </w:p>
    <w:p w14:paraId="136F8720" w14:textId="1ED21A4E" w:rsidR="004E6FB2" w:rsidRPr="0071261B" w:rsidRDefault="004E6FB2" w:rsidP="004E6FB2">
      <w:pPr>
        <w:bidi/>
        <w:rPr>
          <w:rFonts w:asciiTheme="majorBidi" w:hAnsiTheme="majorBidi" w:cstheme="majorBidi"/>
          <w:sz w:val="36"/>
          <w:szCs w:val="36"/>
          <w:rtl/>
        </w:rPr>
      </w:pPr>
    </w:p>
    <w:p w14:paraId="7D47D49C" w14:textId="77777777" w:rsidR="004E6FB2" w:rsidRPr="0071261B" w:rsidRDefault="004E6FB2" w:rsidP="004E6FB2">
      <w:pPr>
        <w:bidi/>
        <w:rPr>
          <w:rFonts w:asciiTheme="majorBidi" w:hAnsiTheme="majorBidi" w:cstheme="majorBidi"/>
          <w:sz w:val="36"/>
          <w:szCs w:val="36"/>
          <w:rtl/>
        </w:rPr>
      </w:pPr>
    </w:p>
    <w:p w14:paraId="5A59C670" w14:textId="19F59184" w:rsidR="004E6FB2" w:rsidRPr="0071261B" w:rsidRDefault="004E6FB2" w:rsidP="004E6FB2">
      <w:pPr>
        <w:bidi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عنوان الرسالة</w:t>
      </w:r>
    </w:p>
    <w:p w14:paraId="1A0DE0A3" w14:textId="51EE798F" w:rsidR="004E6FB2" w:rsidRPr="0071261B" w:rsidRDefault="004E6FB2" w:rsidP="004E6FB2">
      <w:pPr>
        <w:pStyle w:val="a3"/>
        <w:numPr>
          <w:ilvl w:val="0"/>
          <w:numId w:val="5"/>
        </w:numPr>
        <w:bidi/>
        <w:rPr>
          <w:rFonts w:asciiTheme="majorBidi" w:hAnsiTheme="majorBidi" w:cstheme="majorBidi"/>
          <w:sz w:val="36"/>
          <w:szCs w:val="36"/>
        </w:rPr>
      </w:pPr>
      <w:r w:rsidRPr="0071261B">
        <w:rPr>
          <w:rFonts w:asciiTheme="majorBidi" w:hAnsiTheme="majorBidi" w:cstheme="majorBidi"/>
          <w:sz w:val="36"/>
          <w:szCs w:val="36"/>
          <w:rtl/>
        </w:rPr>
        <w:t xml:space="preserve">   باللغة العربية: </w:t>
      </w:r>
    </w:p>
    <w:p w14:paraId="499FA5FE" w14:textId="77777777" w:rsidR="005F726E" w:rsidRDefault="004E6FB2" w:rsidP="005F726E">
      <w:pPr>
        <w:bidi/>
        <w:ind w:left="360"/>
        <w:rPr>
          <w:rFonts w:asciiTheme="majorBidi" w:hAnsiTheme="majorBidi" w:cstheme="majorBidi"/>
          <w:sz w:val="36"/>
          <w:szCs w:val="36"/>
        </w:rPr>
      </w:pPr>
      <w:r w:rsidRPr="0071261B">
        <w:rPr>
          <w:rFonts w:asciiTheme="majorBidi" w:hAnsiTheme="majorBidi" w:cstheme="majorBidi"/>
          <w:sz w:val="36"/>
          <w:szCs w:val="36"/>
          <w:rtl/>
        </w:rPr>
        <w:t>ب-   باللغة الإنجليزية:</w:t>
      </w:r>
    </w:p>
    <w:p w14:paraId="57ED48D9" w14:textId="5A6D5964" w:rsidR="004E6FB2" w:rsidRDefault="004E6FB2" w:rsidP="004E6FB2">
      <w:pPr>
        <w:pStyle w:val="a3"/>
        <w:numPr>
          <w:ilvl w:val="0"/>
          <w:numId w:val="4"/>
        </w:numPr>
        <w:bidi/>
        <w:rPr>
          <w:rFonts w:asciiTheme="majorBidi" w:hAnsiTheme="majorBidi" w:cstheme="majorBidi"/>
          <w:b/>
          <w:bCs/>
          <w:sz w:val="36"/>
          <w:szCs w:val="36"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موضوع البحث</w:t>
      </w:r>
    </w:p>
    <w:p w14:paraId="300B3968" w14:textId="77777777" w:rsidR="002558E1" w:rsidRPr="0071261B" w:rsidRDefault="002558E1" w:rsidP="002558E1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615F89BA" w14:textId="449C52EC" w:rsidR="0054007C" w:rsidRPr="0071261B" w:rsidRDefault="004E6FB2" w:rsidP="00DC16DC">
      <w:pPr>
        <w:pStyle w:val="a3"/>
        <w:numPr>
          <w:ilvl w:val="0"/>
          <w:numId w:val="4"/>
        </w:numPr>
        <w:bidi/>
        <w:spacing w:line="360" w:lineRule="auto"/>
        <w:jc w:val="lowKashida"/>
        <w:rPr>
          <w:rFonts w:asciiTheme="majorBidi" w:hAnsiTheme="majorBidi" w:cstheme="majorBidi"/>
          <w:b/>
          <w:bCs/>
          <w:sz w:val="36"/>
          <w:szCs w:val="36"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الدراسات السابقة</w:t>
      </w:r>
    </w:p>
    <w:p w14:paraId="5DC49BA0" w14:textId="77777777" w:rsidR="004A46A3" w:rsidRPr="004A46A3" w:rsidRDefault="004A46A3" w:rsidP="002224DF">
      <w:pPr>
        <w:spacing w:line="360" w:lineRule="auto"/>
        <w:jc w:val="lowKashida"/>
        <w:rPr>
          <w:rFonts w:asciiTheme="majorBidi" w:hAnsiTheme="majorBidi" w:cstheme="majorBidi"/>
          <w:sz w:val="32"/>
          <w:szCs w:val="32"/>
          <w:vertAlign w:val="subscript"/>
          <w:rtl/>
        </w:rPr>
      </w:pPr>
    </w:p>
    <w:p w14:paraId="40D9993A" w14:textId="39A609B9" w:rsidR="004E6FB2" w:rsidRDefault="004E6FB2" w:rsidP="004E6FB2">
      <w:pPr>
        <w:pStyle w:val="a3"/>
        <w:numPr>
          <w:ilvl w:val="0"/>
          <w:numId w:val="4"/>
        </w:numPr>
        <w:bidi/>
        <w:rPr>
          <w:rFonts w:asciiTheme="majorBidi" w:hAnsiTheme="majorBidi" w:cstheme="majorBidi"/>
          <w:b/>
          <w:bCs/>
          <w:sz w:val="36"/>
          <w:szCs w:val="36"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أهداف البحث</w:t>
      </w:r>
    </w:p>
    <w:p w14:paraId="0B3331F8" w14:textId="77777777" w:rsidR="002558E1" w:rsidRPr="002558E1" w:rsidRDefault="002558E1" w:rsidP="002558E1">
      <w:pPr>
        <w:pStyle w:val="a3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31CFC7DD" w14:textId="77777777" w:rsidR="002558E1" w:rsidRPr="0071261B" w:rsidRDefault="002558E1" w:rsidP="002558E1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07C168D2" w14:textId="349810B2" w:rsidR="0054007C" w:rsidRDefault="004E6FB2" w:rsidP="0054007C">
      <w:pPr>
        <w:pStyle w:val="a3"/>
        <w:numPr>
          <w:ilvl w:val="0"/>
          <w:numId w:val="4"/>
        </w:numPr>
        <w:bidi/>
        <w:rPr>
          <w:rFonts w:asciiTheme="majorBidi" w:hAnsiTheme="majorBidi" w:cstheme="majorBidi"/>
          <w:b/>
          <w:bCs/>
          <w:sz w:val="36"/>
          <w:szCs w:val="36"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 xml:space="preserve">منهج البحث </w:t>
      </w:r>
      <w:r w:rsidR="002558E1" w:rsidRPr="0071261B">
        <w:rPr>
          <w:rFonts w:asciiTheme="majorBidi" w:hAnsiTheme="majorBidi" w:cstheme="majorBidi" w:hint="cs"/>
          <w:b/>
          <w:bCs/>
          <w:sz w:val="36"/>
          <w:szCs w:val="36"/>
          <w:rtl/>
        </w:rPr>
        <w:t>وأساليبه</w:t>
      </w:r>
    </w:p>
    <w:p w14:paraId="7E65934A" w14:textId="77777777" w:rsidR="002558E1" w:rsidRPr="0071261B" w:rsidRDefault="002558E1" w:rsidP="002558E1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1EB2772E" w14:textId="19D07625" w:rsidR="0071261B" w:rsidRDefault="004E6FB2" w:rsidP="002224DF">
      <w:pPr>
        <w:pStyle w:val="a3"/>
        <w:numPr>
          <w:ilvl w:val="0"/>
          <w:numId w:val="4"/>
        </w:numPr>
        <w:bidi/>
        <w:rPr>
          <w:rFonts w:asciiTheme="majorBidi" w:hAnsiTheme="majorBidi" w:cstheme="majorBidi"/>
          <w:b/>
          <w:bCs/>
          <w:sz w:val="36"/>
          <w:szCs w:val="36"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التصور المبدئي لأجزاء الرسالة</w:t>
      </w:r>
    </w:p>
    <w:p w14:paraId="5EE2D19B" w14:textId="77777777" w:rsidR="002558E1" w:rsidRPr="002558E1" w:rsidRDefault="002558E1" w:rsidP="002558E1">
      <w:pPr>
        <w:pStyle w:val="a3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6D513172" w14:textId="77777777" w:rsidR="002558E1" w:rsidRPr="002224DF" w:rsidRDefault="002558E1" w:rsidP="002558E1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11B70C56" w14:textId="1EE73973" w:rsidR="004E6FB2" w:rsidRPr="0071261B" w:rsidRDefault="004E6FB2" w:rsidP="004E6FB2">
      <w:pPr>
        <w:pStyle w:val="a3"/>
        <w:numPr>
          <w:ilvl w:val="0"/>
          <w:numId w:val="4"/>
        </w:numPr>
        <w:bidi/>
        <w:rPr>
          <w:rFonts w:asciiTheme="majorBidi" w:hAnsiTheme="majorBidi" w:cstheme="majorBidi"/>
          <w:b/>
          <w:bCs/>
          <w:sz w:val="36"/>
          <w:szCs w:val="36"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الجدول الزمني لتنفيذ الخطة</w:t>
      </w:r>
    </w:p>
    <w:p w14:paraId="2793A0CF" w14:textId="77777777" w:rsidR="0071261B" w:rsidRPr="0071261B" w:rsidRDefault="0071261B" w:rsidP="0071261B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tbl>
      <w:tblPr>
        <w:tblStyle w:val="a4"/>
        <w:bidiVisual/>
        <w:tblW w:w="9424" w:type="dxa"/>
        <w:jc w:val="center"/>
        <w:tblLook w:val="04A0" w:firstRow="1" w:lastRow="0" w:firstColumn="1" w:lastColumn="0" w:noHBand="0" w:noVBand="1"/>
      </w:tblPr>
      <w:tblGrid>
        <w:gridCol w:w="4712"/>
        <w:gridCol w:w="4712"/>
      </w:tblGrid>
      <w:tr w:rsidR="004E6FB2" w:rsidRPr="0071261B" w14:paraId="5CC45234" w14:textId="77777777" w:rsidTr="0071261B">
        <w:trPr>
          <w:trHeight w:val="455"/>
          <w:jc w:val="center"/>
        </w:trPr>
        <w:tc>
          <w:tcPr>
            <w:tcW w:w="4712" w:type="dxa"/>
          </w:tcPr>
          <w:p w14:paraId="0270A85E" w14:textId="04118FF0" w:rsidR="004E6FB2" w:rsidRPr="0071261B" w:rsidRDefault="0054007C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موضوع</w:t>
            </w:r>
          </w:p>
        </w:tc>
        <w:tc>
          <w:tcPr>
            <w:tcW w:w="4712" w:type="dxa"/>
          </w:tcPr>
          <w:p w14:paraId="36F7D572" w14:textId="39CEC0EC" w:rsidR="004E6FB2" w:rsidRPr="0071261B" w:rsidRDefault="0054007C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فترة الزمنية (شهر)</w:t>
            </w:r>
          </w:p>
        </w:tc>
      </w:tr>
      <w:tr w:rsidR="004E6FB2" w:rsidRPr="0071261B" w14:paraId="4A79B6BA" w14:textId="77777777" w:rsidTr="0071261B">
        <w:trPr>
          <w:trHeight w:val="472"/>
          <w:jc w:val="center"/>
        </w:trPr>
        <w:tc>
          <w:tcPr>
            <w:tcW w:w="4712" w:type="dxa"/>
          </w:tcPr>
          <w:p w14:paraId="729272EC" w14:textId="7BCC390B" w:rsidR="004E6FB2" w:rsidRPr="0071261B" w:rsidRDefault="004E6FB2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12" w:type="dxa"/>
          </w:tcPr>
          <w:p w14:paraId="774FC65C" w14:textId="69D3C227" w:rsidR="004E6FB2" w:rsidRPr="0071261B" w:rsidRDefault="004E6FB2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  <w:tr w:rsidR="004E6FB2" w:rsidRPr="0071261B" w14:paraId="01957930" w14:textId="77777777" w:rsidTr="0071261B">
        <w:trPr>
          <w:trHeight w:val="455"/>
          <w:jc w:val="center"/>
        </w:trPr>
        <w:tc>
          <w:tcPr>
            <w:tcW w:w="4712" w:type="dxa"/>
          </w:tcPr>
          <w:p w14:paraId="3A63C86D" w14:textId="18FA8D6C" w:rsidR="004E6FB2" w:rsidRPr="0071261B" w:rsidRDefault="004E6FB2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12" w:type="dxa"/>
          </w:tcPr>
          <w:p w14:paraId="210CC2AF" w14:textId="64B543E5" w:rsidR="004E6FB2" w:rsidRPr="0071261B" w:rsidRDefault="004E6FB2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  <w:tr w:rsidR="004E6FB2" w:rsidRPr="0071261B" w14:paraId="40754363" w14:textId="77777777" w:rsidTr="0071261B">
        <w:trPr>
          <w:trHeight w:val="455"/>
          <w:jc w:val="center"/>
        </w:trPr>
        <w:tc>
          <w:tcPr>
            <w:tcW w:w="4712" w:type="dxa"/>
          </w:tcPr>
          <w:p w14:paraId="5E56D019" w14:textId="0A4B6C8A" w:rsidR="004E6FB2" w:rsidRPr="0071261B" w:rsidRDefault="004E6FB2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12" w:type="dxa"/>
          </w:tcPr>
          <w:p w14:paraId="437A289F" w14:textId="5F102AEB" w:rsidR="004E6FB2" w:rsidRPr="0071261B" w:rsidRDefault="004E6FB2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  <w:tr w:rsidR="004E6FB2" w:rsidRPr="0071261B" w14:paraId="6F1F3CFD" w14:textId="77777777" w:rsidTr="0071261B">
        <w:trPr>
          <w:trHeight w:val="455"/>
          <w:jc w:val="center"/>
        </w:trPr>
        <w:tc>
          <w:tcPr>
            <w:tcW w:w="4712" w:type="dxa"/>
          </w:tcPr>
          <w:p w14:paraId="6DA70ED2" w14:textId="43A98F51" w:rsidR="004E6FB2" w:rsidRPr="0071261B" w:rsidRDefault="004E6FB2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12" w:type="dxa"/>
          </w:tcPr>
          <w:p w14:paraId="3CF070AC" w14:textId="0A8FA495" w:rsidR="004E6FB2" w:rsidRPr="0071261B" w:rsidRDefault="004E6FB2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  <w:tr w:rsidR="0071261B" w:rsidRPr="0071261B" w14:paraId="6D4FC3DD" w14:textId="77777777" w:rsidTr="0071261B">
        <w:trPr>
          <w:trHeight w:val="455"/>
          <w:jc w:val="center"/>
        </w:trPr>
        <w:tc>
          <w:tcPr>
            <w:tcW w:w="4712" w:type="dxa"/>
          </w:tcPr>
          <w:p w14:paraId="2F587394" w14:textId="286A5282" w:rsidR="0071261B" w:rsidRPr="0071261B" w:rsidRDefault="0071261B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12" w:type="dxa"/>
          </w:tcPr>
          <w:p w14:paraId="6F56BAF9" w14:textId="5AEBF030" w:rsidR="0071261B" w:rsidRPr="0071261B" w:rsidRDefault="0071261B" w:rsidP="0071261B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</w:tbl>
    <w:p w14:paraId="560DA94A" w14:textId="6524598B" w:rsidR="004E6FB2" w:rsidRPr="0071261B" w:rsidRDefault="004E6FB2" w:rsidP="004E6FB2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3E8C0549" w14:textId="2311B7CF" w:rsidR="004E6FB2" w:rsidRDefault="004E6FB2" w:rsidP="004E6FB2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79C54940" w14:textId="20982047" w:rsidR="002602DF" w:rsidRDefault="002602DF" w:rsidP="002602DF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071AF95F" w14:textId="77777777" w:rsidR="002602DF" w:rsidRPr="0071261B" w:rsidRDefault="002602DF" w:rsidP="002602DF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72935CCE" w14:textId="71F6C977" w:rsidR="009E1676" w:rsidRPr="0071261B" w:rsidRDefault="004E6FB2" w:rsidP="009E1676">
      <w:pPr>
        <w:pStyle w:val="a3"/>
        <w:numPr>
          <w:ilvl w:val="0"/>
          <w:numId w:val="4"/>
        </w:numPr>
        <w:bidi/>
        <w:rPr>
          <w:rFonts w:asciiTheme="majorBidi" w:hAnsiTheme="majorBidi" w:cstheme="majorBidi"/>
          <w:b/>
          <w:bCs/>
          <w:sz w:val="36"/>
          <w:szCs w:val="36"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مستلزمات المشروع</w:t>
      </w:r>
    </w:p>
    <w:p w14:paraId="239BE06E" w14:textId="77777777" w:rsidR="009E1676" w:rsidRPr="0071261B" w:rsidRDefault="009E1676" w:rsidP="009E1676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tbl>
      <w:tblPr>
        <w:tblStyle w:val="a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13"/>
        <w:gridCol w:w="2988"/>
        <w:gridCol w:w="522"/>
        <w:gridCol w:w="179"/>
        <w:gridCol w:w="451"/>
        <w:gridCol w:w="1671"/>
        <w:gridCol w:w="706"/>
        <w:gridCol w:w="2120"/>
      </w:tblGrid>
      <w:tr w:rsidR="00AF4B5A" w:rsidRPr="0071261B" w14:paraId="65F81A84" w14:textId="77777777" w:rsidTr="009E1676">
        <w:trPr>
          <w:trHeight w:val="530"/>
          <w:jc w:val="center"/>
        </w:trPr>
        <w:tc>
          <w:tcPr>
            <w:tcW w:w="9350" w:type="dxa"/>
            <w:gridSpan w:val="8"/>
          </w:tcPr>
          <w:p w14:paraId="0906D3CD" w14:textId="28CE541D" w:rsidR="00AF4B5A" w:rsidRPr="00B20BAF" w:rsidRDefault="00AF4B5A" w:rsidP="00AF4B5A">
            <w:pPr>
              <w:pStyle w:val="a3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  <w:r w:rsidRPr="00B20BAF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>ضع علامة (</w:t>
            </w:r>
            <w:r w:rsidRPr="00B20BAF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sym w:font="Symbol" w:char="F0D6"/>
            </w:r>
            <w:r w:rsidRPr="00B20BAF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>) أو (×) حسب الحال:</w:t>
            </w:r>
          </w:p>
        </w:tc>
      </w:tr>
      <w:tr w:rsidR="009E1676" w:rsidRPr="0071261B" w14:paraId="6FAD9B9F" w14:textId="77777777" w:rsidTr="009E1676">
        <w:trPr>
          <w:trHeight w:val="530"/>
          <w:jc w:val="center"/>
        </w:trPr>
        <w:tc>
          <w:tcPr>
            <w:tcW w:w="713" w:type="dxa"/>
          </w:tcPr>
          <w:p w14:paraId="13684B29" w14:textId="77777777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988" w:type="dxa"/>
          </w:tcPr>
          <w:p w14:paraId="23182768" w14:textId="66C0B47C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متوفرة</w:t>
            </w:r>
          </w:p>
        </w:tc>
        <w:tc>
          <w:tcPr>
            <w:tcW w:w="701" w:type="dxa"/>
            <w:gridSpan w:val="2"/>
          </w:tcPr>
          <w:p w14:paraId="70AC8D81" w14:textId="558FBB45" w:rsidR="00AF4B5A" w:rsidRPr="00B20BAF" w:rsidRDefault="00B20BAF" w:rsidP="00B20BAF">
            <w:pPr>
              <w:pStyle w:val="a3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  <w:rtl/>
              </w:rPr>
            </w:pPr>
            <w:r w:rsidRPr="00B20BAF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sym w:font="Symbol" w:char="F0D6"/>
            </w:r>
          </w:p>
        </w:tc>
        <w:tc>
          <w:tcPr>
            <w:tcW w:w="2122" w:type="dxa"/>
            <w:gridSpan w:val="2"/>
          </w:tcPr>
          <w:p w14:paraId="26BD8E11" w14:textId="76E1CFB5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متوفرة جزئيًا</w:t>
            </w:r>
          </w:p>
        </w:tc>
        <w:tc>
          <w:tcPr>
            <w:tcW w:w="706" w:type="dxa"/>
          </w:tcPr>
          <w:p w14:paraId="50FFF3EC" w14:textId="77777777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120" w:type="dxa"/>
          </w:tcPr>
          <w:p w14:paraId="7A1E18E2" w14:textId="3F26EF21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غير متوفرة</w:t>
            </w:r>
          </w:p>
        </w:tc>
      </w:tr>
      <w:tr w:rsidR="00AF4B5A" w:rsidRPr="0071261B" w14:paraId="6CD6442B" w14:textId="77777777" w:rsidTr="009E1676">
        <w:trPr>
          <w:trHeight w:val="530"/>
          <w:jc w:val="center"/>
        </w:trPr>
        <w:tc>
          <w:tcPr>
            <w:tcW w:w="9350" w:type="dxa"/>
            <w:gridSpan w:val="8"/>
          </w:tcPr>
          <w:p w14:paraId="723816F9" w14:textId="74F511BC" w:rsidR="00AF4B5A" w:rsidRPr="0071261B" w:rsidRDefault="00AF4B5A" w:rsidP="00AF4B5A">
            <w:pPr>
              <w:pStyle w:val="a3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 xml:space="preserve"> مستلزمات إضافية:</w:t>
            </w:r>
          </w:p>
        </w:tc>
      </w:tr>
      <w:tr w:rsidR="00AF4B5A" w:rsidRPr="0071261B" w14:paraId="30C30BD2" w14:textId="77777777" w:rsidTr="009E1676">
        <w:trPr>
          <w:trHeight w:val="593"/>
          <w:jc w:val="center"/>
        </w:trPr>
        <w:tc>
          <w:tcPr>
            <w:tcW w:w="713" w:type="dxa"/>
          </w:tcPr>
          <w:p w14:paraId="02F115BA" w14:textId="77777777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510" w:type="dxa"/>
            <w:gridSpan w:val="2"/>
          </w:tcPr>
          <w:p w14:paraId="75DB3FBB" w14:textId="74C9D0C7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مراجع غير متوفرة بالجامعة</w:t>
            </w:r>
          </w:p>
        </w:tc>
        <w:tc>
          <w:tcPr>
            <w:tcW w:w="630" w:type="dxa"/>
            <w:gridSpan w:val="2"/>
          </w:tcPr>
          <w:p w14:paraId="7728EDDB" w14:textId="77777777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497" w:type="dxa"/>
            <w:gridSpan w:val="3"/>
          </w:tcPr>
          <w:p w14:paraId="73020D3E" w14:textId="06262A0A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خدمات أخرى غير متوفرة بالجامعة</w:t>
            </w:r>
          </w:p>
        </w:tc>
      </w:tr>
      <w:tr w:rsidR="00AF4B5A" w:rsidRPr="0071261B" w14:paraId="083057FB" w14:textId="77777777" w:rsidTr="009E1676">
        <w:trPr>
          <w:trHeight w:val="530"/>
          <w:jc w:val="center"/>
        </w:trPr>
        <w:tc>
          <w:tcPr>
            <w:tcW w:w="713" w:type="dxa"/>
          </w:tcPr>
          <w:p w14:paraId="3ED98827" w14:textId="77777777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510" w:type="dxa"/>
            <w:gridSpan w:val="2"/>
          </w:tcPr>
          <w:p w14:paraId="3A490B66" w14:textId="403BC60F" w:rsidR="00AF4B5A" w:rsidRPr="0071261B" w:rsidRDefault="009E1676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دعوة أستاذ زائر</w:t>
            </w:r>
          </w:p>
        </w:tc>
        <w:tc>
          <w:tcPr>
            <w:tcW w:w="630" w:type="dxa"/>
            <w:gridSpan w:val="2"/>
          </w:tcPr>
          <w:p w14:paraId="1F47099F" w14:textId="5799462D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497" w:type="dxa"/>
            <w:gridSpan w:val="3"/>
          </w:tcPr>
          <w:p w14:paraId="45A93A5A" w14:textId="12F271D7" w:rsidR="00AF4B5A" w:rsidRPr="0071261B" w:rsidRDefault="009E1676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زيارة الطالب لمؤسسات علمية خاصة</w:t>
            </w:r>
          </w:p>
        </w:tc>
      </w:tr>
      <w:tr w:rsidR="00AF4B5A" w:rsidRPr="0071261B" w14:paraId="79715B9A" w14:textId="77777777" w:rsidTr="009E1676">
        <w:trPr>
          <w:trHeight w:val="557"/>
          <w:jc w:val="center"/>
        </w:trPr>
        <w:tc>
          <w:tcPr>
            <w:tcW w:w="713" w:type="dxa"/>
          </w:tcPr>
          <w:p w14:paraId="15763200" w14:textId="77777777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510" w:type="dxa"/>
            <w:gridSpan w:val="2"/>
          </w:tcPr>
          <w:p w14:paraId="7268F35A" w14:textId="180F14CF" w:rsidR="00AF4B5A" w:rsidRPr="0071261B" w:rsidRDefault="009E1676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رحلات ميدانية (حقلية)</w:t>
            </w:r>
          </w:p>
        </w:tc>
        <w:tc>
          <w:tcPr>
            <w:tcW w:w="630" w:type="dxa"/>
            <w:gridSpan w:val="2"/>
          </w:tcPr>
          <w:p w14:paraId="3F4CBD3B" w14:textId="77777777" w:rsidR="00AF4B5A" w:rsidRPr="0071261B" w:rsidRDefault="00AF4B5A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497" w:type="dxa"/>
            <w:gridSpan w:val="3"/>
          </w:tcPr>
          <w:p w14:paraId="41ABDE06" w14:textId="4ABB4BAE" w:rsidR="00AF4B5A" w:rsidRPr="0071261B" w:rsidRDefault="009E1676" w:rsidP="004E6FB2">
            <w:pPr>
              <w:pStyle w:val="a3"/>
              <w:bidi/>
              <w:ind w:left="0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إحتياجات أخرى</w:t>
            </w:r>
          </w:p>
        </w:tc>
      </w:tr>
    </w:tbl>
    <w:p w14:paraId="1DAE2D41" w14:textId="71C8798C" w:rsidR="004E6FB2" w:rsidRPr="0071261B" w:rsidRDefault="004E6FB2" w:rsidP="004E6FB2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32EBD696" w14:textId="4D5DA7AC" w:rsidR="0071261B" w:rsidRDefault="0071261B" w:rsidP="0071261B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1CF63D64" w14:textId="2D9DD8E1" w:rsidR="002602DF" w:rsidRDefault="002602DF" w:rsidP="002602DF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1B960862" w14:textId="65CC4681" w:rsidR="002602DF" w:rsidRDefault="002602DF" w:rsidP="002602DF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68B9B7D3" w14:textId="37CE083F" w:rsidR="002602DF" w:rsidRDefault="002602DF" w:rsidP="002602DF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761F369E" w14:textId="267F5485" w:rsidR="002602DF" w:rsidRDefault="002602DF" w:rsidP="002602DF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0ABDA71D" w14:textId="77777777" w:rsidR="002602DF" w:rsidRPr="0071261B" w:rsidRDefault="002602DF" w:rsidP="002602DF">
      <w:pPr>
        <w:pStyle w:val="a3"/>
        <w:bidi/>
        <w:rPr>
          <w:rFonts w:asciiTheme="majorBidi" w:hAnsiTheme="majorBidi" w:cstheme="majorBidi"/>
          <w:b/>
          <w:bCs/>
          <w:sz w:val="36"/>
          <w:szCs w:val="36"/>
        </w:rPr>
      </w:pPr>
    </w:p>
    <w:p w14:paraId="597E333B" w14:textId="1B22F927" w:rsidR="009E1676" w:rsidRPr="002602DF" w:rsidRDefault="004E6FB2" w:rsidP="002602DF">
      <w:pPr>
        <w:pStyle w:val="a3"/>
        <w:numPr>
          <w:ilvl w:val="0"/>
          <w:numId w:val="4"/>
        </w:numPr>
        <w:bidi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71261B">
        <w:rPr>
          <w:rFonts w:asciiTheme="majorBidi" w:hAnsiTheme="majorBidi" w:cstheme="majorBidi"/>
          <w:b/>
          <w:bCs/>
          <w:sz w:val="36"/>
          <w:szCs w:val="36"/>
          <w:rtl/>
        </w:rPr>
        <w:t>الميزانية التقديرية</w:t>
      </w:r>
    </w:p>
    <w:p w14:paraId="36102811" w14:textId="1C8320F0" w:rsidR="009E1676" w:rsidRPr="0071261B" w:rsidRDefault="009E1676" w:rsidP="002602DF">
      <w:pPr>
        <w:bidi/>
        <w:ind w:left="360"/>
        <w:rPr>
          <w:rFonts w:asciiTheme="majorBidi" w:hAnsiTheme="majorBidi" w:cstheme="majorBidi"/>
          <w:sz w:val="36"/>
          <w:szCs w:val="36"/>
          <w:rtl/>
        </w:rPr>
      </w:pPr>
      <w:r w:rsidRPr="0071261B">
        <w:rPr>
          <w:rFonts w:asciiTheme="majorBidi" w:hAnsiTheme="majorBidi" w:cstheme="majorBidi"/>
          <w:sz w:val="36"/>
          <w:szCs w:val="36"/>
          <w:rtl/>
        </w:rPr>
        <w:t>كتابة:</w:t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</w:r>
      <w:r w:rsidRPr="0071261B">
        <w:rPr>
          <w:rFonts w:asciiTheme="majorBidi" w:hAnsiTheme="majorBidi" w:cstheme="majorBidi"/>
          <w:sz w:val="36"/>
          <w:szCs w:val="36"/>
          <w:rtl/>
        </w:rPr>
        <w:tab/>
        <w:t>رقمًا:</w:t>
      </w:r>
    </w:p>
    <w:tbl>
      <w:tblPr>
        <w:tblStyle w:val="a4"/>
        <w:bidiVisual/>
        <w:tblW w:w="0" w:type="auto"/>
        <w:tblInd w:w="-7" w:type="dxa"/>
        <w:tblLook w:val="04A0" w:firstRow="1" w:lastRow="0" w:firstColumn="1" w:lastColumn="0" w:noHBand="0" w:noVBand="1"/>
      </w:tblPr>
      <w:tblGrid>
        <w:gridCol w:w="399"/>
        <w:gridCol w:w="1426"/>
        <w:gridCol w:w="455"/>
        <w:gridCol w:w="1119"/>
        <w:gridCol w:w="453"/>
        <w:gridCol w:w="1158"/>
        <w:gridCol w:w="453"/>
        <w:gridCol w:w="1081"/>
        <w:gridCol w:w="453"/>
        <w:gridCol w:w="1034"/>
        <w:gridCol w:w="1326"/>
      </w:tblGrid>
      <w:tr w:rsidR="0054007C" w:rsidRPr="0071261B" w14:paraId="009BC464" w14:textId="77777777" w:rsidTr="0054007C">
        <w:trPr>
          <w:trHeight w:val="567"/>
        </w:trPr>
        <w:tc>
          <w:tcPr>
            <w:tcW w:w="1825" w:type="dxa"/>
            <w:gridSpan w:val="2"/>
          </w:tcPr>
          <w:p w14:paraId="72707B2E" w14:textId="66D63C64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سنة</w:t>
            </w:r>
          </w:p>
        </w:tc>
        <w:tc>
          <w:tcPr>
            <w:tcW w:w="1574" w:type="dxa"/>
            <w:gridSpan w:val="2"/>
          </w:tcPr>
          <w:p w14:paraId="5902553D" w14:textId="76A3513D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أولى</w:t>
            </w:r>
          </w:p>
        </w:tc>
        <w:tc>
          <w:tcPr>
            <w:tcW w:w="1611" w:type="dxa"/>
            <w:gridSpan w:val="2"/>
          </w:tcPr>
          <w:p w14:paraId="498CF40E" w14:textId="10E2C9C1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ثانية</w:t>
            </w:r>
          </w:p>
        </w:tc>
        <w:tc>
          <w:tcPr>
            <w:tcW w:w="1534" w:type="dxa"/>
            <w:gridSpan w:val="2"/>
          </w:tcPr>
          <w:p w14:paraId="68E0B8B8" w14:textId="2B2C85FA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ثالثة</w:t>
            </w:r>
          </w:p>
        </w:tc>
        <w:tc>
          <w:tcPr>
            <w:tcW w:w="1487" w:type="dxa"/>
            <w:gridSpan w:val="2"/>
          </w:tcPr>
          <w:p w14:paraId="486979C8" w14:textId="50619A1E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رابعة</w:t>
            </w:r>
          </w:p>
        </w:tc>
        <w:tc>
          <w:tcPr>
            <w:tcW w:w="1326" w:type="dxa"/>
            <w:vMerge w:val="restart"/>
          </w:tcPr>
          <w:p w14:paraId="5DF58282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  <w:p w14:paraId="3FE99F94" w14:textId="46B662B5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ملاحظات</w:t>
            </w:r>
          </w:p>
        </w:tc>
      </w:tr>
      <w:tr w:rsidR="0054007C" w:rsidRPr="0071261B" w14:paraId="3E7A39E6" w14:textId="77777777" w:rsidTr="0054007C">
        <w:trPr>
          <w:trHeight w:val="588"/>
        </w:trPr>
        <w:tc>
          <w:tcPr>
            <w:tcW w:w="1825" w:type="dxa"/>
            <w:gridSpan w:val="2"/>
          </w:tcPr>
          <w:p w14:paraId="0F83C835" w14:textId="4CBD9B3D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بنود</w:t>
            </w:r>
          </w:p>
        </w:tc>
        <w:tc>
          <w:tcPr>
            <w:tcW w:w="455" w:type="dxa"/>
          </w:tcPr>
          <w:p w14:paraId="2ECD4BEB" w14:textId="603294D0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هـ</w:t>
            </w:r>
          </w:p>
        </w:tc>
        <w:tc>
          <w:tcPr>
            <w:tcW w:w="1119" w:type="dxa"/>
          </w:tcPr>
          <w:p w14:paraId="47FE32F2" w14:textId="0A200484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ريال</w:t>
            </w:r>
          </w:p>
        </w:tc>
        <w:tc>
          <w:tcPr>
            <w:tcW w:w="453" w:type="dxa"/>
          </w:tcPr>
          <w:p w14:paraId="7184A1C9" w14:textId="56F096AF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هـ</w:t>
            </w:r>
          </w:p>
        </w:tc>
        <w:tc>
          <w:tcPr>
            <w:tcW w:w="1158" w:type="dxa"/>
          </w:tcPr>
          <w:p w14:paraId="7DF54FD8" w14:textId="66D1A199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ريال</w:t>
            </w:r>
          </w:p>
        </w:tc>
        <w:tc>
          <w:tcPr>
            <w:tcW w:w="453" w:type="dxa"/>
          </w:tcPr>
          <w:p w14:paraId="4704FAD1" w14:textId="4A7DDFEE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هـ</w:t>
            </w:r>
          </w:p>
        </w:tc>
        <w:tc>
          <w:tcPr>
            <w:tcW w:w="1081" w:type="dxa"/>
          </w:tcPr>
          <w:p w14:paraId="05CCC9B6" w14:textId="5A047CF5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ريال</w:t>
            </w:r>
          </w:p>
        </w:tc>
        <w:tc>
          <w:tcPr>
            <w:tcW w:w="453" w:type="dxa"/>
          </w:tcPr>
          <w:p w14:paraId="25170CC1" w14:textId="71661C3D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هـ</w:t>
            </w:r>
          </w:p>
        </w:tc>
        <w:tc>
          <w:tcPr>
            <w:tcW w:w="1034" w:type="dxa"/>
          </w:tcPr>
          <w:p w14:paraId="5627377D" w14:textId="75564964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ريال</w:t>
            </w:r>
          </w:p>
        </w:tc>
        <w:tc>
          <w:tcPr>
            <w:tcW w:w="1326" w:type="dxa"/>
            <w:vMerge/>
          </w:tcPr>
          <w:p w14:paraId="00510004" w14:textId="1171CF3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  <w:tr w:rsidR="0054007C" w:rsidRPr="0071261B" w14:paraId="267B61DE" w14:textId="77777777" w:rsidTr="0054007C">
        <w:trPr>
          <w:trHeight w:val="588"/>
        </w:trPr>
        <w:tc>
          <w:tcPr>
            <w:tcW w:w="399" w:type="dxa"/>
          </w:tcPr>
          <w:p w14:paraId="720BF8FB" w14:textId="43D7C66F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1</w:t>
            </w:r>
          </w:p>
        </w:tc>
        <w:tc>
          <w:tcPr>
            <w:tcW w:w="1426" w:type="dxa"/>
          </w:tcPr>
          <w:p w14:paraId="32711B7F" w14:textId="23EBEEC3" w:rsidR="009E1676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أجهزة ومعدات</w:t>
            </w:r>
          </w:p>
        </w:tc>
        <w:tc>
          <w:tcPr>
            <w:tcW w:w="455" w:type="dxa"/>
          </w:tcPr>
          <w:p w14:paraId="626C3B9D" w14:textId="4DA44829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19" w:type="dxa"/>
          </w:tcPr>
          <w:p w14:paraId="505BA7E6" w14:textId="11EBFC60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0711D9CE" w14:textId="7777777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14:paraId="6744FFFD" w14:textId="083F7FAE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5D1D7A27" w14:textId="7777777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1" w:type="dxa"/>
          </w:tcPr>
          <w:p w14:paraId="1A04FEF7" w14:textId="7777777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4EE423ED" w14:textId="1C62EC03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34" w:type="dxa"/>
          </w:tcPr>
          <w:p w14:paraId="46A29DF7" w14:textId="7777777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21431B4F" w14:textId="39888D54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54007C" w:rsidRPr="0071261B" w14:paraId="612DBC40" w14:textId="77777777" w:rsidTr="0054007C">
        <w:trPr>
          <w:trHeight w:val="609"/>
        </w:trPr>
        <w:tc>
          <w:tcPr>
            <w:tcW w:w="399" w:type="dxa"/>
          </w:tcPr>
          <w:p w14:paraId="66665604" w14:textId="47E45EB3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2</w:t>
            </w:r>
          </w:p>
        </w:tc>
        <w:tc>
          <w:tcPr>
            <w:tcW w:w="1426" w:type="dxa"/>
          </w:tcPr>
          <w:p w14:paraId="6F46B6E2" w14:textId="08538917" w:rsidR="009E1676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مواد كيميائية</w:t>
            </w:r>
          </w:p>
        </w:tc>
        <w:tc>
          <w:tcPr>
            <w:tcW w:w="455" w:type="dxa"/>
          </w:tcPr>
          <w:p w14:paraId="167B5902" w14:textId="38389F5E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19" w:type="dxa"/>
          </w:tcPr>
          <w:p w14:paraId="7EFEC585" w14:textId="6D37F33D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146C473E" w14:textId="7777777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14:paraId="0EEC7901" w14:textId="52DD720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20EACE3E" w14:textId="7777777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1" w:type="dxa"/>
          </w:tcPr>
          <w:p w14:paraId="005D4249" w14:textId="7777777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6AF6E0CF" w14:textId="4CB61555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34" w:type="dxa"/>
          </w:tcPr>
          <w:p w14:paraId="0AA9D4F2" w14:textId="77777777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1C1B5F8F" w14:textId="6792ED63" w:rsidR="009E1676" w:rsidRPr="0071261B" w:rsidRDefault="009E1676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54007C" w:rsidRPr="0071261B" w14:paraId="51651AE5" w14:textId="77777777" w:rsidTr="0054007C">
        <w:trPr>
          <w:trHeight w:val="609"/>
        </w:trPr>
        <w:tc>
          <w:tcPr>
            <w:tcW w:w="399" w:type="dxa"/>
          </w:tcPr>
          <w:p w14:paraId="329BD225" w14:textId="1F11D2B8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3</w:t>
            </w:r>
          </w:p>
        </w:tc>
        <w:tc>
          <w:tcPr>
            <w:tcW w:w="1426" w:type="dxa"/>
          </w:tcPr>
          <w:p w14:paraId="488C60FC" w14:textId="0AB483CC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نثريات وإحتياجات أخرى</w:t>
            </w:r>
          </w:p>
        </w:tc>
        <w:tc>
          <w:tcPr>
            <w:tcW w:w="455" w:type="dxa"/>
          </w:tcPr>
          <w:p w14:paraId="7D04EA6B" w14:textId="06E2DEDC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19" w:type="dxa"/>
          </w:tcPr>
          <w:p w14:paraId="1ED9A8B0" w14:textId="1512604B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2BC78D29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14:paraId="1F293A36" w14:textId="18F5E10E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0BAAEE08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1" w:type="dxa"/>
          </w:tcPr>
          <w:p w14:paraId="583876ED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377A562A" w14:textId="14C4AD49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34" w:type="dxa"/>
          </w:tcPr>
          <w:p w14:paraId="2EA44EE8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6B485801" w14:textId="305B038F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54007C" w:rsidRPr="0071261B" w14:paraId="58A02594" w14:textId="77777777" w:rsidTr="0054007C">
        <w:trPr>
          <w:trHeight w:val="609"/>
        </w:trPr>
        <w:tc>
          <w:tcPr>
            <w:tcW w:w="399" w:type="dxa"/>
          </w:tcPr>
          <w:p w14:paraId="2EC598D6" w14:textId="09CDA095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4</w:t>
            </w:r>
          </w:p>
        </w:tc>
        <w:tc>
          <w:tcPr>
            <w:tcW w:w="1426" w:type="dxa"/>
          </w:tcPr>
          <w:p w14:paraId="3668CD38" w14:textId="33B9891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أجور عمال ووسائل نقل</w:t>
            </w:r>
          </w:p>
        </w:tc>
        <w:tc>
          <w:tcPr>
            <w:tcW w:w="455" w:type="dxa"/>
          </w:tcPr>
          <w:p w14:paraId="2413E3B4" w14:textId="4C716CD4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19" w:type="dxa"/>
          </w:tcPr>
          <w:p w14:paraId="6D8514D1" w14:textId="40A20E85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25B2B9B1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14:paraId="257C9648" w14:textId="217F24C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379E017A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1" w:type="dxa"/>
          </w:tcPr>
          <w:p w14:paraId="2997A22B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43AB7D70" w14:textId="09374D28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34" w:type="dxa"/>
          </w:tcPr>
          <w:p w14:paraId="27446AA8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24F7FC8B" w14:textId="7073D878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54007C" w:rsidRPr="0071261B" w14:paraId="4A1F64C3" w14:textId="77777777" w:rsidTr="0054007C">
        <w:trPr>
          <w:trHeight w:val="609"/>
        </w:trPr>
        <w:tc>
          <w:tcPr>
            <w:tcW w:w="399" w:type="dxa"/>
          </w:tcPr>
          <w:p w14:paraId="12CE8ABE" w14:textId="30962F66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5</w:t>
            </w:r>
          </w:p>
        </w:tc>
        <w:tc>
          <w:tcPr>
            <w:tcW w:w="1426" w:type="dxa"/>
          </w:tcPr>
          <w:p w14:paraId="2211C9B9" w14:textId="4AF6C891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مراجع وخدمات غير متوفرة بالجامعة</w:t>
            </w:r>
          </w:p>
        </w:tc>
        <w:tc>
          <w:tcPr>
            <w:tcW w:w="455" w:type="dxa"/>
          </w:tcPr>
          <w:p w14:paraId="3CA41E31" w14:textId="6D95ACC4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19" w:type="dxa"/>
          </w:tcPr>
          <w:p w14:paraId="18AD44B0" w14:textId="28C3A28A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5EBCEEF8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14:paraId="4A30C71D" w14:textId="548A7525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4C537FB2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1" w:type="dxa"/>
          </w:tcPr>
          <w:p w14:paraId="43337C59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3A56B98A" w14:textId="39350CA9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34" w:type="dxa"/>
          </w:tcPr>
          <w:p w14:paraId="07B97D42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2C18AFDC" w14:textId="06BC7AA3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54007C" w:rsidRPr="0071261B" w14:paraId="3D432997" w14:textId="77777777" w:rsidTr="0054007C">
        <w:trPr>
          <w:trHeight w:val="609"/>
        </w:trPr>
        <w:tc>
          <w:tcPr>
            <w:tcW w:w="399" w:type="dxa"/>
          </w:tcPr>
          <w:p w14:paraId="31695E83" w14:textId="57CEAEB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6</w:t>
            </w:r>
          </w:p>
        </w:tc>
        <w:tc>
          <w:tcPr>
            <w:tcW w:w="1426" w:type="dxa"/>
          </w:tcPr>
          <w:p w14:paraId="5686DB34" w14:textId="394FC785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تكاليف سفريات وزيارة</w:t>
            </w:r>
          </w:p>
        </w:tc>
        <w:tc>
          <w:tcPr>
            <w:tcW w:w="455" w:type="dxa"/>
          </w:tcPr>
          <w:p w14:paraId="166D06AA" w14:textId="1F74950D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19" w:type="dxa"/>
          </w:tcPr>
          <w:p w14:paraId="325BA0FB" w14:textId="253DBCBA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5DC87EB8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14:paraId="003B8B6A" w14:textId="11289AD4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076006E7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1" w:type="dxa"/>
          </w:tcPr>
          <w:p w14:paraId="1E1173CB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09F57189" w14:textId="29362AB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34" w:type="dxa"/>
          </w:tcPr>
          <w:p w14:paraId="13F3996F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28115DAB" w14:textId="72070FBC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54007C" w:rsidRPr="0071261B" w14:paraId="14CAF2E5" w14:textId="77777777" w:rsidTr="0054007C">
        <w:trPr>
          <w:trHeight w:val="567"/>
        </w:trPr>
        <w:tc>
          <w:tcPr>
            <w:tcW w:w="1825" w:type="dxa"/>
            <w:gridSpan w:val="2"/>
          </w:tcPr>
          <w:p w14:paraId="6CD85FB5" w14:textId="30AFFA33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1261B">
              <w:rPr>
                <w:rFonts w:asciiTheme="majorBidi" w:hAnsiTheme="majorBidi" w:cstheme="majorBidi"/>
                <w:sz w:val="24"/>
                <w:szCs w:val="24"/>
                <w:rtl/>
              </w:rPr>
              <w:t>المجموع</w:t>
            </w:r>
          </w:p>
        </w:tc>
        <w:tc>
          <w:tcPr>
            <w:tcW w:w="455" w:type="dxa"/>
          </w:tcPr>
          <w:p w14:paraId="43DC8AD4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19" w:type="dxa"/>
          </w:tcPr>
          <w:p w14:paraId="7EC6CC64" w14:textId="4C7DFAD8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2B9C0F51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14:paraId="1D045AFD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4B23571A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81" w:type="dxa"/>
          </w:tcPr>
          <w:p w14:paraId="25D16D51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53" w:type="dxa"/>
          </w:tcPr>
          <w:p w14:paraId="6E5B9357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34" w:type="dxa"/>
          </w:tcPr>
          <w:p w14:paraId="4A30656B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6" w:type="dxa"/>
          </w:tcPr>
          <w:p w14:paraId="3DAF9A9B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14:paraId="097616BC" w14:textId="07BEF0AE" w:rsidR="009E1676" w:rsidRPr="0071261B" w:rsidRDefault="009E1676" w:rsidP="0054007C">
      <w:pPr>
        <w:bidi/>
        <w:rPr>
          <w:rFonts w:asciiTheme="majorBidi" w:hAnsiTheme="majorBidi" w:cstheme="majorBidi"/>
          <w:sz w:val="36"/>
          <w:szCs w:val="36"/>
          <w:rtl/>
        </w:rPr>
      </w:pPr>
    </w:p>
    <w:tbl>
      <w:tblPr>
        <w:tblStyle w:val="a4"/>
        <w:bidiVisual/>
        <w:tblW w:w="9380" w:type="dxa"/>
        <w:tblLook w:val="04A0" w:firstRow="1" w:lastRow="0" w:firstColumn="1" w:lastColumn="0" w:noHBand="0" w:noVBand="1"/>
      </w:tblPr>
      <w:tblGrid>
        <w:gridCol w:w="3126"/>
        <w:gridCol w:w="3127"/>
        <w:gridCol w:w="3127"/>
      </w:tblGrid>
      <w:tr w:rsidR="0054007C" w:rsidRPr="0071261B" w14:paraId="38EDD30B" w14:textId="77777777" w:rsidTr="0054007C">
        <w:trPr>
          <w:trHeight w:val="573"/>
        </w:trPr>
        <w:tc>
          <w:tcPr>
            <w:tcW w:w="3126" w:type="dxa"/>
          </w:tcPr>
          <w:p w14:paraId="06F9C766" w14:textId="2B2BCB3B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إشراف</w:t>
            </w:r>
          </w:p>
        </w:tc>
        <w:tc>
          <w:tcPr>
            <w:tcW w:w="3127" w:type="dxa"/>
          </w:tcPr>
          <w:p w14:paraId="3763406A" w14:textId="411C1B6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إسم</w:t>
            </w:r>
          </w:p>
        </w:tc>
        <w:tc>
          <w:tcPr>
            <w:tcW w:w="3127" w:type="dxa"/>
          </w:tcPr>
          <w:p w14:paraId="75AAEA5C" w14:textId="5B27F6FB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توقيع</w:t>
            </w:r>
          </w:p>
        </w:tc>
      </w:tr>
      <w:tr w:rsidR="0054007C" w:rsidRPr="0071261B" w14:paraId="2230D643" w14:textId="77777777" w:rsidTr="0054007C">
        <w:trPr>
          <w:trHeight w:val="594"/>
        </w:trPr>
        <w:tc>
          <w:tcPr>
            <w:tcW w:w="3126" w:type="dxa"/>
          </w:tcPr>
          <w:p w14:paraId="16C61E25" w14:textId="7DD9B44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مشرف على الرسالة</w:t>
            </w:r>
          </w:p>
        </w:tc>
        <w:tc>
          <w:tcPr>
            <w:tcW w:w="3127" w:type="dxa"/>
          </w:tcPr>
          <w:p w14:paraId="497F406A" w14:textId="180D110E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3127" w:type="dxa"/>
          </w:tcPr>
          <w:p w14:paraId="31D70D95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  <w:tr w:rsidR="0054007C" w:rsidRPr="0071261B" w14:paraId="0C130BE2" w14:textId="77777777" w:rsidTr="0054007C">
        <w:trPr>
          <w:trHeight w:val="594"/>
        </w:trPr>
        <w:tc>
          <w:tcPr>
            <w:tcW w:w="3126" w:type="dxa"/>
          </w:tcPr>
          <w:p w14:paraId="4698869B" w14:textId="0395BFA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مشرف المساعد 1</w:t>
            </w:r>
          </w:p>
        </w:tc>
        <w:tc>
          <w:tcPr>
            <w:tcW w:w="3127" w:type="dxa"/>
          </w:tcPr>
          <w:p w14:paraId="6470BFF9" w14:textId="4853FEBB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3127" w:type="dxa"/>
          </w:tcPr>
          <w:p w14:paraId="5481A13A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  <w:tr w:rsidR="0054007C" w:rsidRPr="0071261B" w14:paraId="4CF9197A" w14:textId="77777777" w:rsidTr="0054007C">
        <w:trPr>
          <w:trHeight w:val="616"/>
        </w:trPr>
        <w:tc>
          <w:tcPr>
            <w:tcW w:w="3126" w:type="dxa"/>
          </w:tcPr>
          <w:p w14:paraId="51BBA076" w14:textId="0645F2C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مشرف المساعد 2</w:t>
            </w:r>
          </w:p>
        </w:tc>
        <w:tc>
          <w:tcPr>
            <w:tcW w:w="3127" w:type="dxa"/>
          </w:tcPr>
          <w:p w14:paraId="2607B406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3127" w:type="dxa"/>
          </w:tcPr>
          <w:p w14:paraId="109205E7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  <w:tr w:rsidR="0054007C" w:rsidRPr="0071261B" w14:paraId="16EBE93F" w14:textId="77777777" w:rsidTr="0054007C">
        <w:trPr>
          <w:trHeight w:val="573"/>
        </w:trPr>
        <w:tc>
          <w:tcPr>
            <w:tcW w:w="3126" w:type="dxa"/>
          </w:tcPr>
          <w:p w14:paraId="0B533DC2" w14:textId="7E05B6C1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lastRenderedPageBreak/>
              <w:t>طالب الدراسات العليا</w:t>
            </w:r>
          </w:p>
        </w:tc>
        <w:tc>
          <w:tcPr>
            <w:tcW w:w="3127" w:type="dxa"/>
          </w:tcPr>
          <w:p w14:paraId="1374E630" w14:textId="5960320F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3127" w:type="dxa"/>
          </w:tcPr>
          <w:p w14:paraId="06AF8773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</w:tbl>
    <w:p w14:paraId="4323F4F7" w14:textId="5DB0B4BD" w:rsidR="0054007C" w:rsidRPr="0071261B" w:rsidRDefault="0054007C" w:rsidP="0054007C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tbl>
      <w:tblPr>
        <w:tblStyle w:val="a4"/>
        <w:bidiVisual/>
        <w:tblW w:w="9380" w:type="dxa"/>
        <w:tblLook w:val="04A0" w:firstRow="1" w:lastRow="0" w:firstColumn="1" w:lastColumn="0" w:noHBand="0" w:noVBand="1"/>
      </w:tblPr>
      <w:tblGrid>
        <w:gridCol w:w="3126"/>
        <w:gridCol w:w="3127"/>
        <w:gridCol w:w="3127"/>
      </w:tblGrid>
      <w:tr w:rsidR="0054007C" w:rsidRPr="0071261B" w14:paraId="17394F15" w14:textId="77777777" w:rsidTr="0054007C">
        <w:trPr>
          <w:trHeight w:val="496"/>
        </w:trPr>
        <w:tc>
          <w:tcPr>
            <w:tcW w:w="3126" w:type="dxa"/>
          </w:tcPr>
          <w:p w14:paraId="279C1C18" w14:textId="1DAE4BE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رئيس القسم</w:t>
            </w:r>
          </w:p>
        </w:tc>
        <w:tc>
          <w:tcPr>
            <w:tcW w:w="3127" w:type="dxa"/>
          </w:tcPr>
          <w:p w14:paraId="2AEE8D7A" w14:textId="01EAD113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إسم</w:t>
            </w:r>
          </w:p>
        </w:tc>
        <w:tc>
          <w:tcPr>
            <w:tcW w:w="3127" w:type="dxa"/>
          </w:tcPr>
          <w:p w14:paraId="1CB6431C" w14:textId="3FF55236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التوقيع</w:t>
            </w:r>
          </w:p>
        </w:tc>
      </w:tr>
      <w:tr w:rsidR="0054007C" w:rsidRPr="0071261B" w14:paraId="73C490FE" w14:textId="77777777" w:rsidTr="0054007C">
        <w:trPr>
          <w:trHeight w:val="1011"/>
        </w:trPr>
        <w:tc>
          <w:tcPr>
            <w:tcW w:w="3126" w:type="dxa"/>
          </w:tcPr>
          <w:p w14:paraId="0C9B9E2A" w14:textId="5F21E959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تم الإطلاع على محتويات الإطار ومراجعته</w:t>
            </w:r>
          </w:p>
        </w:tc>
        <w:tc>
          <w:tcPr>
            <w:tcW w:w="3127" w:type="dxa"/>
          </w:tcPr>
          <w:p w14:paraId="490F7A50" w14:textId="6DE5F948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71261B">
              <w:rPr>
                <w:rFonts w:asciiTheme="majorBidi" w:hAnsiTheme="majorBidi" w:cstheme="majorBidi"/>
                <w:sz w:val="36"/>
                <w:szCs w:val="36"/>
                <w:rtl/>
              </w:rPr>
              <w:t>د. محمد صالح الصالحي</w:t>
            </w:r>
          </w:p>
        </w:tc>
        <w:tc>
          <w:tcPr>
            <w:tcW w:w="3127" w:type="dxa"/>
          </w:tcPr>
          <w:p w14:paraId="71D42CB8" w14:textId="77777777" w:rsidR="0054007C" w:rsidRPr="0071261B" w:rsidRDefault="0054007C" w:rsidP="0054007C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</w:tr>
    </w:tbl>
    <w:p w14:paraId="7A776247" w14:textId="310C4627" w:rsidR="004E6FB2" w:rsidRPr="00B94FDC" w:rsidRDefault="00B94FDC" w:rsidP="00B94FDC">
      <w:pPr>
        <w:pStyle w:val="a3"/>
        <w:numPr>
          <w:ilvl w:val="0"/>
          <w:numId w:val="9"/>
        </w:numPr>
        <w:bidi/>
        <w:rPr>
          <w:rFonts w:asciiTheme="majorBidi" w:hAnsiTheme="majorBidi" w:cstheme="majorBidi"/>
          <w:b/>
          <w:bCs/>
          <w:sz w:val="36"/>
          <w:szCs w:val="36"/>
        </w:rPr>
      </w:pPr>
      <w:r w:rsidRPr="00B94FDC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- </w:t>
      </w:r>
      <w:r w:rsidR="004E6FB2" w:rsidRPr="00B94FDC">
        <w:rPr>
          <w:rFonts w:asciiTheme="majorBidi" w:hAnsiTheme="majorBidi" w:cstheme="majorBidi"/>
          <w:b/>
          <w:bCs/>
          <w:sz w:val="36"/>
          <w:szCs w:val="36"/>
          <w:rtl/>
        </w:rPr>
        <w:t>المراجع</w:t>
      </w:r>
    </w:p>
    <w:p w14:paraId="2A0FFB3F" w14:textId="0D376DBD" w:rsidR="004E6FB2" w:rsidRPr="00816AA4" w:rsidRDefault="00B20BAF" w:rsidP="009E7925">
      <w:pPr>
        <w:rPr>
          <w:rFonts w:asciiTheme="majorBidi" w:hAnsiTheme="majorBidi" w:cstheme="majorBidi"/>
          <w:sz w:val="28"/>
          <w:szCs w:val="28"/>
          <w:rtl/>
        </w:rPr>
      </w:pPr>
      <w:bookmarkStart w:id="1" w:name="_Hlk512531548"/>
      <w:r w:rsidRPr="00866042">
        <w:rPr>
          <w:rFonts w:asciiTheme="majorBidi" w:hAnsiTheme="majorBidi" w:cstheme="majorBidi"/>
          <w:sz w:val="24"/>
          <w:szCs w:val="24"/>
        </w:rPr>
        <w:t xml:space="preserve"> </w:t>
      </w:r>
      <w:r w:rsidR="009E7925" w:rsidRPr="00816AA4">
        <w:rPr>
          <w:rFonts w:asciiTheme="majorBidi" w:hAnsiTheme="majorBidi" w:cstheme="majorBidi"/>
          <w:sz w:val="28"/>
          <w:szCs w:val="28"/>
        </w:rPr>
        <w:t>[</w:t>
      </w:r>
      <w:r w:rsidRPr="00816AA4">
        <w:rPr>
          <w:rFonts w:asciiTheme="majorBidi" w:hAnsiTheme="majorBidi" w:cstheme="majorBidi" w:hint="cs"/>
          <w:sz w:val="28"/>
          <w:szCs w:val="28"/>
          <w:rtl/>
        </w:rPr>
        <w:t>1</w:t>
      </w:r>
      <w:r w:rsidR="009E7925" w:rsidRPr="00816AA4">
        <w:rPr>
          <w:rFonts w:asciiTheme="majorBidi" w:hAnsiTheme="majorBidi" w:cstheme="majorBidi"/>
          <w:sz w:val="28"/>
          <w:szCs w:val="28"/>
        </w:rPr>
        <w:t>] Q</w:t>
      </w:r>
      <w:r w:rsidR="0083053D" w:rsidRPr="00816AA4">
        <w:rPr>
          <w:rFonts w:asciiTheme="majorBidi" w:hAnsiTheme="majorBidi" w:cstheme="majorBidi"/>
          <w:sz w:val="28"/>
          <w:szCs w:val="28"/>
        </w:rPr>
        <w:t>.</w:t>
      </w:r>
      <w:r w:rsidR="009E7925" w:rsidRPr="00816AA4">
        <w:rPr>
          <w:rFonts w:asciiTheme="majorBidi" w:hAnsiTheme="majorBidi" w:cstheme="majorBidi"/>
          <w:sz w:val="28"/>
          <w:szCs w:val="28"/>
        </w:rPr>
        <w:t xml:space="preserve"> Chen, N. De Marco, </w:t>
      </w:r>
      <w:r w:rsidR="007A4FC1" w:rsidRPr="00816AA4">
        <w:rPr>
          <w:rFonts w:asciiTheme="majorBidi" w:hAnsiTheme="majorBidi" w:cstheme="majorBidi"/>
          <w:sz w:val="28"/>
          <w:szCs w:val="28"/>
        </w:rPr>
        <w:t>M</w:t>
      </w:r>
      <w:r w:rsidR="0083053D" w:rsidRPr="00816AA4">
        <w:rPr>
          <w:rFonts w:asciiTheme="majorBidi" w:hAnsiTheme="majorBidi" w:cstheme="majorBidi"/>
          <w:sz w:val="28"/>
          <w:szCs w:val="28"/>
        </w:rPr>
        <w:t>. Yang, T. Song, C. Chen, H. Zhao</w:t>
      </w:r>
      <w:r w:rsidR="007A4FC1" w:rsidRPr="00816AA4">
        <w:rPr>
          <w:rFonts w:asciiTheme="majorBidi" w:hAnsiTheme="majorBidi" w:cstheme="majorBidi"/>
          <w:sz w:val="28"/>
          <w:szCs w:val="28"/>
        </w:rPr>
        <w:t>, Z. Hong, H. Zhou &amp; Y. Yang.</w:t>
      </w:r>
      <w:r w:rsidR="00B86ECC" w:rsidRPr="00816AA4">
        <w:rPr>
          <w:rFonts w:asciiTheme="majorBidi" w:hAnsiTheme="majorBidi" w:cstheme="majorBidi"/>
          <w:sz w:val="28"/>
          <w:szCs w:val="28"/>
        </w:rPr>
        <w:t xml:space="preserve"> “Under the spotlight: The organic–inorganic hybrid halide perovskite for optoelectronic applications”. Journal of Nano today (2015) 10, 355-396</w:t>
      </w:r>
    </w:p>
    <w:p w14:paraId="148F52B6" w14:textId="20875A02" w:rsidR="00B20BAF" w:rsidRPr="00816AA4" w:rsidRDefault="00B20BAF" w:rsidP="00B20BAF">
      <w:pPr>
        <w:rPr>
          <w:rFonts w:asciiTheme="majorBidi" w:hAnsiTheme="majorBidi" w:cstheme="majorBidi"/>
          <w:sz w:val="28"/>
          <w:szCs w:val="28"/>
          <w:rtl/>
        </w:rPr>
      </w:pPr>
      <w:r w:rsidRPr="00816AA4">
        <w:rPr>
          <w:rFonts w:asciiTheme="majorBidi" w:hAnsiTheme="majorBidi" w:cstheme="majorBidi"/>
          <w:sz w:val="28"/>
          <w:szCs w:val="28"/>
        </w:rPr>
        <w:t>[</w:t>
      </w:r>
      <w:r w:rsidRPr="00816AA4">
        <w:rPr>
          <w:rFonts w:asciiTheme="majorBidi" w:hAnsiTheme="majorBidi" w:cstheme="majorBidi" w:hint="cs"/>
          <w:sz w:val="28"/>
          <w:szCs w:val="28"/>
          <w:rtl/>
        </w:rPr>
        <w:t>2</w:t>
      </w:r>
      <w:r w:rsidRPr="00816AA4">
        <w:rPr>
          <w:rFonts w:asciiTheme="majorBidi" w:hAnsiTheme="majorBidi" w:cstheme="majorBidi"/>
          <w:sz w:val="28"/>
          <w:szCs w:val="28"/>
        </w:rPr>
        <w:t xml:space="preserve">] R. J. Tilley. (2016). </w:t>
      </w:r>
      <w:proofErr w:type="gramStart"/>
      <w:r w:rsidRPr="00816AA4">
        <w:rPr>
          <w:rFonts w:asciiTheme="majorBidi" w:hAnsiTheme="majorBidi" w:cstheme="majorBidi"/>
          <w:sz w:val="28"/>
          <w:szCs w:val="28"/>
        </w:rPr>
        <w:t>Perovskites :</w:t>
      </w:r>
      <w:proofErr w:type="gramEnd"/>
      <w:r w:rsidRPr="00816AA4">
        <w:rPr>
          <w:rFonts w:asciiTheme="majorBidi" w:hAnsiTheme="majorBidi" w:cstheme="majorBidi"/>
          <w:sz w:val="28"/>
          <w:szCs w:val="28"/>
        </w:rPr>
        <w:t xml:space="preserve"> Structure-Property Relationships. UK, John Wiley &amp; Sons, Ltd.</w:t>
      </w:r>
    </w:p>
    <w:p w14:paraId="7A5748A1" w14:textId="2F645373" w:rsidR="00B20BAF" w:rsidRPr="00816AA4" w:rsidRDefault="00B20BAF" w:rsidP="00B20BAF">
      <w:pPr>
        <w:rPr>
          <w:rFonts w:asciiTheme="majorBidi" w:hAnsiTheme="majorBidi" w:cstheme="majorBidi"/>
          <w:sz w:val="28"/>
          <w:szCs w:val="28"/>
        </w:rPr>
      </w:pPr>
      <w:r w:rsidRPr="00816AA4">
        <w:rPr>
          <w:rFonts w:asciiTheme="majorBidi" w:hAnsiTheme="majorBidi" w:cstheme="majorBidi"/>
          <w:sz w:val="28"/>
          <w:szCs w:val="28"/>
        </w:rPr>
        <w:t>[</w:t>
      </w:r>
      <w:r w:rsidRPr="00816AA4">
        <w:rPr>
          <w:rFonts w:asciiTheme="majorBidi" w:hAnsiTheme="majorBidi" w:cstheme="majorBidi" w:hint="cs"/>
          <w:sz w:val="28"/>
          <w:szCs w:val="28"/>
          <w:rtl/>
        </w:rPr>
        <w:t>3</w:t>
      </w:r>
      <w:r w:rsidRPr="00816AA4">
        <w:rPr>
          <w:rFonts w:asciiTheme="majorBidi" w:hAnsiTheme="majorBidi" w:cstheme="majorBidi"/>
          <w:sz w:val="28"/>
          <w:szCs w:val="28"/>
        </w:rPr>
        <w:t xml:space="preserve">] J. Attfield, P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Lightfool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 &amp; R. Morris. “Perovskites”. Dalton Trans., 2015,44, 10541-10542.</w:t>
      </w:r>
    </w:p>
    <w:p w14:paraId="1DDF5AC1" w14:textId="26FF3BC7" w:rsidR="00B20BAF" w:rsidRPr="00816AA4" w:rsidRDefault="00B20BAF" w:rsidP="00B20BAF">
      <w:pPr>
        <w:rPr>
          <w:rFonts w:asciiTheme="majorBidi" w:hAnsiTheme="majorBidi" w:cstheme="majorBidi"/>
          <w:sz w:val="28"/>
          <w:szCs w:val="28"/>
        </w:rPr>
      </w:pPr>
      <w:r w:rsidRPr="00816AA4">
        <w:rPr>
          <w:rFonts w:asciiTheme="majorBidi" w:hAnsiTheme="majorBidi" w:cstheme="majorBidi"/>
          <w:sz w:val="28"/>
          <w:szCs w:val="28"/>
        </w:rPr>
        <w:t>[</w:t>
      </w:r>
      <w:r w:rsidRPr="00816AA4">
        <w:rPr>
          <w:rFonts w:asciiTheme="majorBidi" w:hAnsiTheme="majorBidi" w:cstheme="majorBidi" w:hint="cs"/>
          <w:sz w:val="28"/>
          <w:szCs w:val="28"/>
          <w:rtl/>
        </w:rPr>
        <w:t>4</w:t>
      </w:r>
      <w:r w:rsidRPr="00816AA4">
        <w:rPr>
          <w:rFonts w:asciiTheme="majorBidi" w:hAnsiTheme="majorBidi" w:cstheme="majorBidi"/>
          <w:sz w:val="28"/>
          <w:szCs w:val="28"/>
        </w:rPr>
        <w:t>] L. Lang, J. Yang, H. Liu, H. Xiang &amp; X. “Gong. First-principles study on the electronic and optical properties of cubic ABX</w:t>
      </w:r>
      <w:r w:rsidRPr="00816AA4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Pr="00816AA4">
        <w:rPr>
          <w:rFonts w:asciiTheme="majorBidi" w:hAnsiTheme="majorBidi" w:cstheme="majorBidi"/>
          <w:sz w:val="28"/>
          <w:szCs w:val="28"/>
        </w:rPr>
        <w:t xml:space="preserve"> halide perovskites”. Journal of Physics Letters A 378 (2014) 290–293.</w:t>
      </w:r>
    </w:p>
    <w:p w14:paraId="2A012BF3" w14:textId="37431862" w:rsidR="00B20BAF" w:rsidRPr="00816AA4" w:rsidRDefault="00B20BAF" w:rsidP="00B20BAF">
      <w:pPr>
        <w:rPr>
          <w:rFonts w:asciiTheme="majorBidi" w:hAnsiTheme="majorBidi" w:cstheme="majorBidi"/>
          <w:sz w:val="28"/>
          <w:szCs w:val="28"/>
        </w:rPr>
      </w:pPr>
      <w:r w:rsidRPr="00816AA4">
        <w:rPr>
          <w:rFonts w:asciiTheme="majorBidi" w:hAnsiTheme="majorBidi" w:cstheme="majorBidi"/>
          <w:sz w:val="28"/>
          <w:szCs w:val="28"/>
        </w:rPr>
        <w:t>[</w:t>
      </w:r>
      <w:r w:rsidRPr="00816AA4">
        <w:rPr>
          <w:rFonts w:asciiTheme="majorBidi" w:hAnsiTheme="majorBidi" w:cstheme="majorBidi" w:hint="cs"/>
          <w:sz w:val="28"/>
          <w:szCs w:val="28"/>
          <w:rtl/>
        </w:rPr>
        <w:t>5</w:t>
      </w:r>
      <w:r w:rsidRPr="00816AA4">
        <w:rPr>
          <w:rFonts w:asciiTheme="majorBidi" w:hAnsiTheme="majorBidi" w:cstheme="majorBidi"/>
          <w:sz w:val="28"/>
          <w:szCs w:val="28"/>
        </w:rPr>
        <w:t xml:space="preserve">] A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Bano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, P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Khaer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 &amp; N. Guar. “Electro-optic response of metal halide CsPbI</w:t>
      </w:r>
      <w:r w:rsidRPr="00816AA4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Pr="00816AA4">
        <w:rPr>
          <w:rFonts w:asciiTheme="majorBidi" w:hAnsiTheme="majorBidi" w:cstheme="majorBidi"/>
          <w:sz w:val="28"/>
          <w:szCs w:val="28"/>
        </w:rPr>
        <w:t xml:space="preserve">: A first-principles study”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Pramana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 – J. Phys. (2017) 89:21.</w:t>
      </w:r>
    </w:p>
    <w:p w14:paraId="1B768D20" w14:textId="56E8BBC6" w:rsidR="00B20BAF" w:rsidRPr="00816AA4" w:rsidRDefault="00B20BAF" w:rsidP="00B20BAF">
      <w:pPr>
        <w:rPr>
          <w:rFonts w:asciiTheme="majorBidi" w:hAnsiTheme="majorBidi" w:cstheme="majorBidi"/>
          <w:sz w:val="28"/>
          <w:szCs w:val="28"/>
        </w:rPr>
      </w:pPr>
      <w:r w:rsidRPr="00816AA4">
        <w:rPr>
          <w:rFonts w:asciiTheme="majorBidi" w:hAnsiTheme="majorBidi" w:cstheme="majorBidi"/>
          <w:sz w:val="28"/>
          <w:szCs w:val="28"/>
        </w:rPr>
        <w:t>[</w:t>
      </w:r>
      <w:r w:rsidRPr="00816AA4">
        <w:rPr>
          <w:rFonts w:asciiTheme="majorBidi" w:hAnsiTheme="majorBidi" w:cstheme="majorBidi" w:hint="cs"/>
          <w:sz w:val="28"/>
          <w:szCs w:val="28"/>
          <w:rtl/>
        </w:rPr>
        <w:t>6</w:t>
      </w:r>
      <w:r w:rsidRPr="00816AA4">
        <w:rPr>
          <w:rFonts w:asciiTheme="majorBidi" w:hAnsiTheme="majorBidi" w:cstheme="majorBidi"/>
          <w:sz w:val="28"/>
          <w:szCs w:val="28"/>
        </w:rPr>
        <w:t>] G. Murtaza &amp; I. Ahmad. “First principle study of the structural and optoelectronic properties of cubic perovskites CsPbM</w:t>
      </w:r>
      <w:r w:rsidRPr="00816AA4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Pr="00816AA4">
        <w:rPr>
          <w:rFonts w:asciiTheme="majorBidi" w:hAnsiTheme="majorBidi" w:cstheme="majorBidi"/>
          <w:sz w:val="28"/>
          <w:szCs w:val="28"/>
        </w:rPr>
        <w:t xml:space="preserve"> (M=Cl, Br, I)”. Journal of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Physica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 B 406 (2011) 3222–3229.</w:t>
      </w:r>
    </w:p>
    <w:p w14:paraId="7C14A1FA" w14:textId="3F086858" w:rsidR="00B20BAF" w:rsidRPr="00816AA4" w:rsidRDefault="00B20BAF" w:rsidP="00B20BAF">
      <w:pPr>
        <w:rPr>
          <w:rFonts w:asciiTheme="majorBidi" w:hAnsiTheme="majorBidi" w:cstheme="majorBidi"/>
          <w:sz w:val="28"/>
          <w:szCs w:val="28"/>
        </w:rPr>
      </w:pPr>
      <w:r w:rsidRPr="00816AA4">
        <w:rPr>
          <w:rFonts w:asciiTheme="majorBidi" w:hAnsiTheme="majorBidi" w:cstheme="majorBidi"/>
          <w:sz w:val="28"/>
          <w:szCs w:val="28"/>
        </w:rPr>
        <w:t>[</w:t>
      </w:r>
      <w:r w:rsidRPr="00816AA4">
        <w:rPr>
          <w:rFonts w:asciiTheme="majorBidi" w:hAnsiTheme="majorBidi" w:cstheme="majorBidi" w:hint="cs"/>
          <w:sz w:val="28"/>
          <w:szCs w:val="28"/>
          <w:rtl/>
        </w:rPr>
        <w:t>7</w:t>
      </w:r>
      <w:r w:rsidRPr="00816AA4">
        <w:rPr>
          <w:rFonts w:asciiTheme="majorBidi" w:hAnsiTheme="majorBidi" w:cstheme="majorBidi"/>
          <w:sz w:val="28"/>
          <w:szCs w:val="28"/>
        </w:rPr>
        <w:t xml:space="preserve">] M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Afsari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, A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Boochani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 &amp; M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Hantezadeh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>. “Electronic, optical and elastic properties of cubic perovskite CsPbI</w:t>
      </w:r>
      <w:r w:rsidRPr="00816AA4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Pr="00816AA4">
        <w:rPr>
          <w:rFonts w:asciiTheme="majorBidi" w:hAnsiTheme="majorBidi" w:cstheme="majorBidi"/>
          <w:sz w:val="28"/>
          <w:szCs w:val="28"/>
        </w:rPr>
        <w:t xml:space="preserve">: Using first principles study”. Journal of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Optik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 127 (2016) 11433–11443.</w:t>
      </w:r>
    </w:p>
    <w:p w14:paraId="0394B102" w14:textId="1A3F6292" w:rsidR="00B20BAF" w:rsidRPr="00816AA4" w:rsidRDefault="00B20BAF" w:rsidP="00B20BAF">
      <w:pPr>
        <w:rPr>
          <w:rFonts w:asciiTheme="majorBidi" w:hAnsiTheme="majorBidi" w:cstheme="majorBidi"/>
          <w:sz w:val="28"/>
          <w:szCs w:val="28"/>
        </w:rPr>
      </w:pPr>
      <w:r w:rsidRPr="00816AA4">
        <w:rPr>
          <w:rFonts w:asciiTheme="majorBidi" w:hAnsiTheme="majorBidi" w:cstheme="majorBidi"/>
          <w:sz w:val="28"/>
          <w:szCs w:val="28"/>
        </w:rPr>
        <w:t>[</w:t>
      </w:r>
      <w:r w:rsidRPr="00816AA4">
        <w:rPr>
          <w:rFonts w:asciiTheme="majorBidi" w:hAnsiTheme="majorBidi" w:cstheme="majorBidi" w:hint="cs"/>
          <w:sz w:val="28"/>
          <w:szCs w:val="28"/>
          <w:rtl/>
        </w:rPr>
        <w:t>8</w:t>
      </w:r>
      <w:r w:rsidRPr="00816AA4">
        <w:rPr>
          <w:rFonts w:asciiTheme="majorBidi" w:hAnsiTheme="majorBidi" w:cstheme="majorBidi"/>
          <w:sz w:val="28"/>
          <w:szCs w:val="28"/>
        </w:rPr>
        <w:t xml:space="preserve">] B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Diroll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 xml:space="preserve">, G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Nedelcu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>, M. Kovalenko &amp; R. Schaller. “High-Temperature Photoluminescence of CsPbX</w:t>
      </w:r>
      <w:proofErr w:type="gramStart"/>
      <w:r w:rsidRPr="00816AA4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Pr="00816AA4">
        <w:rPr>
          <w:rFonts w:asciiTheme="majorBidi" w:hAnsiTheme="majorBidi" w:cstheme="majorBidi"/>
          <w:sz w:val="28"/>
          <w:szCs w:val="28"/>
        </w:rPr>
        <w:t xml:space="preserve">  (</w:t>
      </w:r>
      <w:proofErr w:type="gramEnd"/>
      <w:r w:rsidRPr="00816AA4">
        <w:rPr>
          <w:rFonts w:asciiTheme="majorBidi" w:hAnsiTheme="majorBidi" w:cstheme="majorBidi"/>
          <w:sz w:val="28"/>
          <w:szCs w:val="28"/>
        </w:rPr>
        <w:t xml:space="preserve">X = Cl, Br, I) Nanocrystals”. Adv. </w:t>
      </w:r>
      <w:proofErr w:type="spellStart"/>
      <w:r w:rsidRPr="00816AA4">
        <w:rPr>
          <w:rFonts w:asciiTheme="majorBidi" w:hAnsiTheme="majorBidi" w:cstheme="majorBidi"/>
          <w:sz w:val="28"/>
          <w:szCs w:val="28"/>
        </w:rPr>
        <w:t>Funct</w:t>
      </w:r>
      <w:proofErr w:type="spellEnd"/>
      <w:r w:rsidRPr="00816AA4">
        <w:rPr>
          <w:rFonts w:asciiTheme="majorBidi" w:hAnsiTheme="majorBidi" w:cstheme="majorBidi"/>
          <w:sz w:val="28"/>
          <w:szCs w:val="28"/>
        </w:rPr>
        <w:t>. Mater. (2017), 27, 1606750.</w:t>
      </w:r>
    </w:p>
    <w:p w14:paraId="55F34557" w14:textId="1F952241" w:rsidR="00B86ECC" w:rsidRPr="00816AA4" w:rsidRDefault="009E7925" w:rsidP="00B20BAF">
      <w:pPr>
        <w:rPr>
          <w:rFonts w:asciiTheme="majorBidi" w:hAnsiTheme="majorBidi" w:cstheme="majorBidi"/>
          <w:sz w:val="28"/>
          <w:szCs w:val="28"/>
        </w:rPr>
      </w:pPr>
      <w:r w:rsidRPr="00816AA4">
        <w:rPr>
          <w:rFonts w:asciiTheme="majorBidi" w:hAnsiTheme="majorBidi" w:cstheme="majorBidi"/>
          <w:sz w:val="28"/>
          <w:szCs w:val="28"/>
        </w:rPr>
        <w:lastRenderedPageBreak/>
        <w:t>[</w:t>
      </w:r>
      <w:r w:rsidR="00816AA4" w:rsidRPr="00816AA4">
        <w:rPr>
          <w:rFonts w:asciiTheme="majorBidi" w:hAnsiTheme="majorBidi" w:cstheme="majorBidi"/>
          <w:sz w:val="28"/>
          <w:szCs w:val="28"/>
        </w:rPr>
        <w:t>9</w:t>
      </w:r>
      <w:r w:rsidRPr="00816AA4">
        <w:rPr>
          <w:rFonts w:asciiTheme="majorBidi" w:hAnsiTheme="majorBidi" w:cstheme="majorBidi"/>
          <w:sz w:val="28"/>
          <w:szCs w:val="28"/>
        </w:rPr>
        <w:t>]</w:t>
      </w:r>
      <w:r w:rsidR="0083053D" w:rsidRPr="00816AA4">
        <w:rPr>
          <w:rFonts w:asciiTheme="majorBidi" w:hAnsiTheme="majorBidi" w:cstheme="majorBidi"/>
          <w:sz w:val="28"/>
          <w:szCs w:val="28"/>
        </w:rPr>
        <w:t xml:space="preserve"> G. Wang. J. Wei &amp; Y. Peng. </w:t>
      </w:r>
      <w:r w:rsidR="00B86ECC" w:rsidRPr="00816AA4">
        <w:rPr>
          <w:rFonts w:asciiTheme="majorBidi" w:hAnsiTheme="majorBidi" w:cstheme="majorBidi"/>
          <w:sz w:val="28"/>
          <w:szCs w:val="28"/>
        </w:rPr>
        <w:t>“</w:t>
      </w:r>
      <w:r w:rsidR="0083053D" w:rsidRPr="00816AA4">
        <w:rPr>
          <w:rFonts w:asciiTheme="majorBidi" w:hAnsiTheme="majorBidi" w:cstheme="majorBidi"/>
          <w:sz w:val="28"/>
          <w:szCs w:val="28"/>
        </w:rPr>
        <w:t xml:space="preserve">Electronic and optical properties of mixed perovskites </w:t>
      </w:r>
      <w:proofErr w:type="spellStart"/>
      <w:r w:rsidR="0083053D" w:rsidRPr="00816AA4">
        <w:rPr>
          <w:rFonts w:asciiTheme="majorBidi" w:hAnsiTheme="majorBidi" w:cstheme="majorBidi"/>
          <w:sz w:val="28"/>
          <w:szCs w:val="28"/>
        </w:rPr>
        <w:t>CsSn</w:t>
      </w:r>
      <w:r w:rsidR="0083053D" w:rsidRPr="00816AA4">
        <w:rPr>
          <w:rFonts w:asciiTheme="majorBidi" w:hAnsiTheme="majorBidi" w:cstheme="majorBidi"/>
          <w:sz w:val="28"/>
          <w:szCs w:val="28"/>
          <w:vertAlign w:val="subscript"/>
        </w:rPr>
        <w:t>x</w:t>
      </w:r>
      <w:r w:rsidR="0083053D" w:rsidRPr="00816AA4">
        <w:rPr>
          <w:rFonts w:asciiTheme="majorBidi" w:hAnsiTheme="majorBidi" w:cstheme="majorBidi"/>
          <w:sz w:val="28"/>
          <w:szCs w:val="28"/>
        </w:rPr>
        <w:t>Pb</w:t>
      </w:r>
      <w:proofErr w:type="spellEnd"/>
      <w:r w:rsidR="0083053D" w:rsidRPr="00816AA4">
        <w:rPr>
          <w:rFonts w:asciiTheme="majorBidi" w:hAnsiTheme="majorBidi" w:cstheme="majorBidi"/>
          <w:sz w:val="28"/>
          <w:szCs w:val="28"/>
          <w:vertAlign w:val="subscript"/>
        </w:rPr>
        <w:t>(1−</w:t>
      </w:r>
      <w:proofErr w:type="gramStart"/>
      <w:r w:rsidR="0083053D" w:rsidRPr="00816AA4">
        <w:rPr>
          <w:rFonts w:asciiTheme="majorBidi" w:hAnsiTheme="majorBidi" w:cstheme="majorBidi"/>
          <w:sz w:val="28"/>
          <w:szCs w:val="28"/>
          <w:vertAlign w:val="subscript"/>
        </w:rPr>
        <w:t>x)</w:t>
      </w:r>
      <w:r w:rsidR="0083053D" w:rsidRPr="00816AA4">
        <w:rPr>
          <w:rFonts w:asciiTheme="majorBidi" w:hAnsiTheme="majorBidi" w:cstheme="majorBidi"/>
          <w:sz w:val="28"/>
          <w:szCs w:val="28"/>
        </w:rPr>
        <w:t>I</w:t>
      </w:r>
      <w:proofErr w:type="gramEnd"/>
      <w:r w:rsidR="0083053D" w:rsidRPr="00816AA4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="00B86ECC" w:rsidRPr="00816AA4">
        <w:rPr>
          <w:rFonts w:asciiTheme="majorBidi" w:hAnsiTheme="majorBidi" w:cstheme="majorBidi"/>
          <w:sz w:val="28"/>
          <w:szCs w:val="28"/>
        </w:rPr>
        <w:t xml:space="preserve">”. AIP Advances 6, 065213 (2016); </w:t>
      </w:r>
      <w:proofErr w:type="spellStart"/>
      <w:r w:rsidR="00B86ECC" w:rsidRPr="00816AA4">
        <w:rPr>
          <w:rFonts w:asciiTheme="majorBidi" w:hAnsiTheme="majorBidi" w:cstheme="majorBidi"/>
          <w:sz w:val="28"/>
          <w:szCs w:val="28"/>
        </w:rPr>
        <w:t>doi</w:t>
      </w:r>
      <w:proofErr w:type="spellEnd"/>
      <w:r w:rsidR="00B86ECC" w:rsidRPr="00816AA4">
        <w:rPr>
          <w:rFonts w:asciiTheme="majorBidi" w:hAnsiTheme="majorBidi" w:cstheme="majorBidi"/>
          <w:sz w:val="28"/>
          <w:szCs w:val="28"/>
        </w:rPr>
        <w:t>: 10.1063/1.4954183.</w:t>
      </w:r>
    </w:p>
    <w:p w14:paraId="6B2E3CE1" w14:textId="096A139B" w:rsidR="000D2168" w:rsidRPr="00816AA4" w:rsidRDefault="00D96377" w:rsidP="00816AA4">
      <w:pPr>
        <w:rPr>
          <w:rFonts w:asciiTheme="majorBidi" w:hAnsiTheme="majorBidi" w:cstheme="majorBidi"/>
          <w:sz w:val="28"/>
          <w:szCs w:val="28"/>
        </w:rPr>
      </w:pPr>
      <w:r w:rsidRPr="00816AA4">
        <w:rPr>
          <w:rFonts w:asciiTheme="majorBidi" w:hAnsiTheme="majorBidi" w:cstheme="majorBidi"/>
          <w:sz w:val="28"/>
          <w:szCs w:val="28"/>
        </w:rPr>
        <w:t>[1</w:t>
      </w:r>
      <w:r w:rsidR="00816AA4" w:rsidRPr="00816AA4">
        <w:rPr>
          <w:rFonts w:asciiTheme="majorBidi" w:hAnsiTheme="majorBidi" w:cstheme="majorBidi"/>
          <w:sz w:val="28"/>
          <w:szCs w:val="28"/>
        </w:rPr>
        <w:t>0</w:t>
      </w:r>
      <w:r w:rsidRPr="00816AA4">
        <w:rPr>
          <w:rFonts w:asciiTheme="majorBidi" w:hAnsiTheme="majorBidi" w:cstheme="majorBidi"/>
          <w:sz w:val="28"/>
          <w:szCs w:val="28"/>
        </w:rPr>
        <w:t xml:space="preserve">] </w:t>
      </w:r>
      <w:r w:rsidR="000D2168" w:rsidRPr="00816AA4">
        <w:rPr>
          <w:rFonts w:asciiTheme="majorBidi" w:hAnsiTheme="majorBidi" w:cstheme="majorBidi"/>
          <w:sz w:val="28"/>
          <w:szCs w:val="28"/>
        </w:rPr>
        <w:t xml:space="preserve">M. </w:t>
      </w:r>
      <w:proofErr w:type="spellStart"/>
      <w:r w:rsidR="000D2168" w:rsidRPr="00816AA4">
        <w:rPr>
          <w:rFonts w:asciiTheme="majorBidi" w:hAnsiTheme="majorBidi" w:cstheme="majorBidi"/>
          <w:sz w:val="28"/>
          <w:szCs w:val="28"/>
        </w:rPr>
        <w:t>Ahmda</w:t>
      </w:r>
      <w:proofErr w:type="spellEnd"/>
      <w:r w:rsidR="000D2168" w:rsidRPr="00816AA4">
        <w:rPr>
          <w:rFonts w:asciiTheme="majorBidi" w:hAnsiTheme="majorBidi" w:cstheme="majorBidi"/>
          <w:sz w:val="28"/>
          <w:szCs w:val="28"/>
        </w:rPr>
        <w:t xml:space="preserve">, G. Rehman, L. Ali, M. Shafting, R. Iqbal, R. Ahmad, T. Khan, S. </w:t>
      </w:r>
      <w:proofErr w:type="spellStart"/>
      <w:r w:rsidR="000D2168" w:rsidRPr="00816AA4">
        <w:rPr>
          <w:rFonts w:asciiTheme="majorBidi" w:hAnsiTheme="majorBidi" w:cstheme="majorBidi"/>
          <w:sz w:val="28"/>
          <w:szCs w:val="28"/>
        </w:rPr>
        <w:t>Asadabadi</w:t>
      </w:r>
      <w:proofErr w:type="spellEnd"/>
      <w:r w:rsidR="000D2168" w:rsidRPr="00816AA4">
        <w:rPr>
          <w:rFonts w:asciiTheme="majorBidi" w:hAnsiTheme="majorBidi" w:cstheme="majorBidi"/>
          <w:sz w:val="28"/>
          <w:szCs w:val="28"/>
        </w:rPr>
        <w:t>, M. Maqbool &amp; I. Ahmad. “Structural, electronic and optical properties of CsPbX</w:t>
      </w:r>
      <w:r w:rsidR="000D2168" w:rsidRPr="00816AA4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="000D2168" w:rsidRPr="00816AA4">
        <w:rPr>
          <w:rFonts w:asciiTheme="majorBidi" w:hAnsiTheme="majorBidi" w:cstheme="majorBidi"/>
          <w:sz w:val="28"/>
          <w:szCs w:val="28"/>
        </w:rPr>
        <w:t xml:space="preserve"> (X=Cl, Br, I) for energy storage and hybrid solar cell applications”. Journal of Alloys and Compounds 705 (2017) 828e839.</w:t>
      </w:r>
      <w:bookmarkEnd w:id="1"/>
    </w:p>
    <w:sectPr w:rsidR="000D2168" w:rsidRPr="00816A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875E9"/>
    <w:multiLevelType w:val="hybridMultilevel"/>
    <w:tmpl w:val="5400DB02"/>
    <w:lvl w:ilvl="0" w:tplc="BECE90B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D7BC3"/>
    <w:multiLevelType w:val="hybridMultilevel"/>
    <w:tmpl w:val="65A85FF0"/>
    <w:lvl w:ilvl="0" w:tplc="50C632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F45E3"/>
    <w:multiLevelType w:val="hybridMultilevel"/>
    <w:tmpl w:val="FB9AF8D8"/>
    <w:lvl w:ilvl="0" w:tplc="1CDA48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B0264"/>
    <w:multiLevelType w:val="hybridMultilevel"/>
    <w:tmpl w:val="578C2870"/>
    <w:lvl w:ilvl="0" w:tplc="E542A3D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962623"/>
    <w:multiLevelType w:val="hybridMultilevel"/>
    <w:tmpl w:val="D52C8572"/>
    <w:lvl w:ilvl="0" w:tplc="8B0A68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75543"/>
    <w:multiLevelType w:val="hybridMultilevel"/>
    <w:tmpl w:val="5C9ADEFC"/>
    <w:lvl w:ilvl="0" w:tplc="A2FAEE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690863"/>
    <w:multiLevelType w:val="hybridMultilevel"/>
    <w:tmpl w:val="8E028F16"/>
    <w:lvl w:ilvl="0" w:tplc="886065D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614ED"/>
    <w:multiLevelType w:val="hybridMultilevel"/>
    <w:tmpl w:val="EDCC2CFA"/>
    <w:lvl w:ilvl="0" w:tplc="EA14B37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746BE1"/>
    <w:multiLevelType w:val="hybridMultilevel"/>
    <w:tmpl w:val="8BF01FD0"/>
    <w:lvl w:ilvl="0" w:tplc="AEA8D6A2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7"/>
  </w:num>
  <w:num w:numId="6">
    <w:abstractNumId w:val="0"/>
  </w:num>
  <w:num w:numId="7">
    <w:abstractNumId w:val="6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LI0sTQ1NjEyNLZQ0lEKTi0uzszPAykwrgUAu0aOsiwAAAA="/>
  </w:docVars>
  <w:rsids>
    <w:rsidRoot w:val="00C5616F"/>
    <w:rsid w:val="00012CEB"/>
    <w:rsid w:val="00045BF4"/>
    <w:rsid w:val="000535B9"/>
    <w:rsid w:val="000D2168"/>
    <w:rsid w:val="000D7BB0"/>
    <w:rsid w:val="002224DF"/>
    <w:rsid w:val="002558E1"/>
    <w:rsid w:val="00257395"/>
    <w:rsid w:val="002602DF"/>
    <w:rsid w:val="00261944"/>
    <w:rsid w:val="002B047F"/>
    <w:rsid w:val="002F1939"/>
    <w:rsid w:val="003537FD"/>
    <w:rsid w:val="00381C82"/>
    <w:rsid w:val="004A46A3"/>
    <w:rsid w:val="004B1837"/>
    <w:rsid w:val="004D563A"/>
    <w:rsid w:val="004E6FB2"/>
    <w:rsid w:val="004F1B62"/>
    <w:rsid w:val="0050475A"/>
    <w:rsid w:val="0054007C"/>
    <w:rsid w:val="00541686"/>
    <w:rsid w:val="00555175"/>
    <w:rsid w:val="00571289"/>
    <w:rsid w:val="005D7531"/>
    <w:rsid w:val="005F4551"/>
    <w:rsid w:val="005F726E"/>
    <w:rsid w:val="00605122"/>
    <w:rsid w:val="006D1D2A"/>
    <w:rsid w:val="006F20B9"/>
    <w:rsid w:val="0071261B"/>
    <w:rsid w:val="00733AD7"/>
    <w:rsid w:val="007364C8"/>
    <w:rsid w:val="00745C44"/>
    <w:rsid w:val="00785816"/>
    <w:rsid w:val="007A4FC1"/>
    <w:rsid w:val="00816AA4"/>
    <w:rsid w:val="00827A00"/>
    <w:rsid w:val="0083053D"/>
    <w:rsid w:val="00835037"/>
    <w:rsid w:val="00861CF4"/>
    <w:rsid w:val="00866042"/>
    <w:rsid w:val="00886F5D"/>
    <w:rsid w:val="009011AC"/>
    <w:rsid w:val="009245B4"/>
    <w:rsid w:val="00962A17"/>
    <w:rsid w:val="00985C5C"/>
    <w:rsid w:val="009E1676"/>
    <w:rsid w:val="009E7925"/>
    <w:rsid w:val="00A10CA2"/>
    <w:rsid w:val="00A23924"/>
    <w:rsid w:val="00A47439"/>
    <w:rsid w:val="00A5176A"/>
    <w:rsid w:val="00AC78DD"/>
    <w:rsid w:val="00AF4B5A"/>
    <w:rsid w:val="00B20BAF"/>
    <w:rsid w:val="00B32462"/>
    <w:rsid w:val="00B86ECC"/>
    <w:rsid w:val="00B91565"/>
    <w:rsid w:val="00B94FDC"/>
    <w:rsid w:val="00BC1490"/>
    <w:rsid w:val="00C06B61"/>
    <w:rsid w:val="00C5616F"/>
    <w:rsid w:val="00D37220"/>
    <w:rsid w:val="00D952DE"/>
    <w:rsid w:val="00D96377"/>
    <w:rsid w:val="00DC16DC"/>
    <w:rsid w:val="00E11802"/>
    <w:rsid w:val="00E13A58"/>
    <w:rsid w:val="00E971C5"/>
    <w:rsid w:val="00F51339"/>
    <w:rsid w:val="00F5223A"/>
    <w:rsid w:val="00F92310"/>
    <w:rsid w:val="00FB3F25"/>
    <w:rsid w:val="00FD059B"/>
    <w:rsid w:val="00FD5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41890"/>
  <w15:chartTrackingRefBased/>
  <w15:docId w15:val="{DF30B7BB-8EA1-42AA-AC9E-2ADDC17E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5616F"/>
    <w:pPr>
      <w:ind w:left="720"/>
      <w:contextualSpacing/>
    </w:pPr>
  </w:style>
  <w:style w:type="table" w:styleId="a4">
    <w:name w:val="Table Grid"/>
    <w:basedOn w:val="a1"/>
    <w:uiPriority w:val="39"/>
    <w:rsid w:val="004E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3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57</Words>
  <Characters>2608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</dc:creator>
  <cp:keywords/>
  <dc:description/>
  <cp:lastModifiedBy>omar</cp:lastModifiedBy>
  <cp:revision>2</cp:revision>
  <dcterms:created xsi:type="dcterms:W3CDTF">2019-12-01T19:45:00Z</dcterms:created>
  <dcterms:modified xsi:type="dcterms:W3CDTF">2019-12-01T19:45:00Z</dcterms:modified>
</cp:coreProperties>
</file>